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0520" w14:textId="078E66AD" w:rsidR="00EA2136" w:rsidRPr="00A5463E" w:rsidRDefault="00EA2136">
      <w:pPr>
        <w:rPr>
          <w:sz w:val="52"/>
          <w:szCs w:val="52"/>
        </w:rPr>
      </w:pPr>
      <w:r w:rsidRPr="00A5463E">
        <w:rPr>
          <w:sz w:val="52"/>
          <w:szCs w:val="52"/>
        </w:rPr>
        <w:t>Strategic Action Plan</w:t>
      </w:r>
    </w:p>
    <w:p w14:paraId="7D05B5F7" w14:textId="77777777" w:rsidR="00EA2136" w:rsidRPr="00A5463E" w:rsidRDefault="00EA2136"/>
    <w:tbl>
      <w:tblPr>
        <w:tblStyle w:val="TableGrid"/>
        <w:tblW w:w="13930" w:type="dxa"/>
        <w:tblLayout w:type="fixed"/>
        <w:tblLook w:val="04A0" w:firstRow="1" w:lastRow="0" w:firstColumn="1" w:lastColumn="0" w:noHBand="0" w:noVBand="1"/>
      </w:tblPr>
      <w:tblGrid>
        <w:gridCol w:w="3235"/>
        <w:gridCol w:w="3510"/>
        <w:gridCol w:w="2845"/>
        <w:gridCol w:w="4340"/>
      </w:tblGrid>
      <w:tr w:rsidR="00A5463E" w:rsidRPr="00A5463E" w14:paraId="4A2F4B8C" w14:textId="77777777" w:rsidTr="339B72A9">
        <w:trPr>
          <w:trHeight w:val="529"/>
        </w:trPr>
        <w:tc>
          <w:tcPr>
            <w:tcW w:w="3235" w:type="dxa"/>
            <w:vAlign w:val="center"/>
          </w:tcPr>
          <w:p w14:paraId="01BD9025" w14:textId="4211ECA2" w:rsidR="00A5463E" w:rsidRPr="00A5463E" w:rsidRDefault="00A5463E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Degree Title</w:t>
            </w:r>
            <w:r w:rsidR="7D9BE914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</w:t>
            </w:r>
          </w:p>
          <w:p w14:paraId="4A780011" w14:textId="608E8535" w:rsidR="00A5463E" w:rsidRPr="00A5463E" w:rsidRDefault="7D9BE914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(BA, BS, etc.)</w:t>
            </w:r>
          </w:p>
        </w:tc>
        <w:tc>
          <w:tcPr>
            <w:tcW w:w="3510" w:type="dxa"/>
            <w:vAlign w:val="center"/>
          </w:tcPr>
          <w:p w14:paraId="2D1F5D1D" w14:textId="77777777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14:paraId="2743F23C" w14:textId="16C14415" w:rsidR="00A5463E" w:rsidRPr="00A5463E" w:rsidRDefault="00A5463E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Degree Designation</w:t>
            </w:r>
            <w:r w:rsidR="4D89A27C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(major)</w:t>
            </w:r>
          </w:p>
        </w:tc>
        <w:tc>
          <w:tcPr>
            <w:tcW w:w="4340" w:type="dxa"/>
            <w:vAlign w:val="center"/>
          </w:tcPr>
          <w:p w14:paraId="78A76DE1" w14:textId="6D45E2EC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</w:tr>
      <w:tr w:rsidR="00A5463E" w:rsidRPr="00A5463E" w14:paraId="5348A6AF" w14:textId="77777777" w:rsidTr="339B72A9">
        <w:trPr>
          <w:trHeight w:val="529"/>
        </w:trPr>
        <w:tc>
          <w:tcPr>
            <w:tcW w:w="3235" w:type="dxa"/>
            <w:vAlign w:val="center"/>
          </w:tcPr>
          <w:p w14:paraId="1B13ABA2" w14:textId="075FFD07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College</w:t>
            </w:r>
          </w:p>
        </w:tc>
        <w:tc>
          <w:tcPr>
            <w:tcW w:w="3510" w:type="dxa"/>
            <w:vAlign w:val="center"/>
          </w:tcPr>
          <w:p w14:paraId="7895C9DC" w14:textId="77777777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14:paraId="256DE932" w14:textId="1517E00E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Department</w:t>
            </w:r>
          </w:p>
        </w:tc>
        <w:tc>
          <w:tcPr>
            <w:tcW w:w="4340" w:type="dxa"/>
            <w:vAlign w:val="center"/>
          </w:tcPr>
          <w:p w14:paraId="5CAC265D" w14:textId="11D0212F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</w:tr>
      <w:tr w:rsidR="00A5463E" w:rsidRPr="00A5463E" w14:paraId="7FF78C91" w14:textId="77777777" w:rsidTr="339B72A9">
        <w:trPr>
          <w:trHeight w:val="529"/>
        </w:trPr>
        <w:tc>
          <w:tcPr>
            <w:tcW w:w="3235" w:type="dxa"/>
            <w:vAlign w:val="center"/>
          </w:tcPr>
          <w:p w14:paraId="053D88CE" w14:textId="75A70C9F" w:rsidR="00A5463E" w:rsidRPr="00A5463E" w:rsidRDefault="00A5463E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Accrediting Body </w:t>
            </w:r>
          </w:p>
          <w:p w14:paraId="40E5520A" w14:textId="0B645DF9" w:rsidR="00A5463E" w:rsidRPr="00A5463E" w:rsidRDefault="00A5463E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(if applicable)</w:t>
            </w:r>
          </w:p>
        </w:tc>
        <w:tc>
          <w:tcPr>
            <w:tcW w:w="3510" w:type="dxa"/>
            <w:vAlign w:val="center"/>
          </w:tcPr>
          <w:p w14:paraId="0E5B0D25" w14:textId="77777777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14:paraId="561402EE" w14:textId="26D3DD0F" w:rsidR="00A5463E" w:rsidRPr="00A5463E" w:rsidRDefault="005B4BE8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Date</w:t>
            </w:r>
            <w:r w:rsidR="00A5463E" w:rsidRPr="00A5463E">
              <w:rPr>
                <w:rFonts w:asciiTheme="majorHAnsi" w:hAnsiTheme="majorHAnsi" w:cs="Arial"/>
                <w:b/>
                <w:sz w:val="22"/>
                <w:szCs w:val="22"/>
              </w:rPr>
              <w:t xml:space="preserve"> of Site Visit</w:t>
            </w:r>
          </w:p>
        </w:tc>
        <w:tc>
          <w:tcPr>
            <w:tcW w:w="4340" w:type="dxa"/>
            <w:vAlign w:val="center"/>
          </w:tcPr>
          <w:p w14:paraId="38892259" w14:textId="13BE80AC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</w:tr>
      <w:tr w:rsidR="00866C1B" w:rsidRPr="00A5463E" w14:paraId="59EE55EB" w14:textId="77777777" w:rsidTr="339B72A9">
        <w:trPr>
          <w:trHeight w:val="518"/>
        </w:trPr>
        <w:tc>
          <w:tcPr>
            <w:tcW w:w="3235" w:type="dxa"/>
            <w:vAlign w:val="center"/>
          </w:tcPr>
          <w:p w14:paraId="79F84DDD" w14:textId="6E60A029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Submitted by</w:t>
            </w:r>
          </w:p>
        </w:tc>
        <w:tc>
          <w:tcPr>
            <w:tcW w:w="3510" w:type="dxa"/>
            <w:vAlign w:val="center"/>
          </w:tcPr>
          <w:p w14:paraId="551F49B6" w14:textId="77777777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14:paraId="2C5BADF3" w14:textId="5F7BAA5E" w:rsidR="00866C1B" w:rsidRPr="00A5463E" w:rsidRDefault="7B46E766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Title</w:t>
            </w:r>
            <w:r w:rsidR="31F1B499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/Position</w:t>
            </w:r>
          </w:p>
        </w:tc>
        <w:tc>
          <w:tcPr>
            <w:tcW w:w="4340" w:type="dxa"/>
            <w:vAlign w:val="center"/>
          </w:tcPr>
          <w:p w14:paraId="45D00F78" w14:textId="32B1F1B3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</w:tr>
      <w:tr w:rsidR="00866C1B" w:rsidRPr="00A5463E" w14:paraId="71F761C0" w14:textId="77777777" w:rsidTr="339B72A9">
        <w:trPr>
          <w:trHeight w:val="518"/>
        </w:trPr>
        <w:tc>
          <w:tcPr>
            <w:tcW w:w="3235" w:type="dxa"/>
            <w:vAlign w:val="center"/>
          </w:tcPr>
          <w:p w14:paraId="05C95CEB" w14:textId="7079A4CF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Email</w:t>
            </w:r>
          </w:p>
        </w:tc>
        <w:tc>
          <w:tcPr>
            <w:tcW w:w="3510" w:type="dxa"/>
            <w:vAlign w:val="center"/>
          </w:tcPr>
          <w:p w14:paraId="682A8DDD" w14:textId="77777777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845" w:type="dxa"/>
            <w:vAlign w:val="center"/>
          </w:tcPr>
          <w:p w14:paraId="43914ECC" w14:textId="748443FA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>Phone</w:t>
            </w:r>
          </w:p>
        </w:tc>
        <w:tc>
          <w:tcPr>
            <w:tcW w:w="4340" w:type="dxa"/>
            <w:vAlign w:val="center"/>
          </w:tcPr>
          <w:p w14:paraId="18FE61B7" w14:textId="36872D11" w:rsidR="00866C1B" w:rsidRPr="00A5463E" w:rsidRDefault="00866C1B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</w:tr>
      <w:tr w:rsidR="00A5463E" w:rsidRPr="00A5463E" w14:paraId="3FDDDB57" w14:textId="77777777" w:rsidTr="339B72A9">
        <w:trPr>
          <w:trHeight w:val="518"/>
        </w:trPr>
        <w:tc>
          <w:tcPr>
            <w:tcW w:w="3235" w:type="dxa"/>
            <w:vAlign w:val="center"/>
          </w:tcPr>
          <w:p w14:paraId="16702C87" w14:textId="6EABADE4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Submission Date</w:t>
            </w:r>
          </w:p>
        </w:tc>
        <w:tc>
          <w:tcPr>
            <w:tcW w:w="3510" w:type="dxa"/>
            <w:vAlign w:val="center"/>
          </w:tcPr>
          <w:p w14:paraId="668BA3B3" w14:textId="77777777" w:rsidR="00A5463E" w:rsidRPr="00A5463E" w:rsidRDefault="00A5463E" w:rsidP="001668B0">
            <w:pPr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7185" w:type="dxa"/>
            <w:gridSpan w:val="2"/>
            <w:vAlign w:val="center"/>
          </w:tcPr>
          <w:p w14:paraId="6C16C058" w14:textId="674BBCFD" w:rsidR="00A5463E" w:rsidRPr="00A5463E" w:rsidRDefault="5D566815" w:rsidP="339B72A9">
            <w:pPr>
              <w:rPr>
                <w:rFonts w:asciiTheme="majorHAnsi" w:hAnsiTheme="majorHAnsi" w:cs="Arial"/>
                <w:b/>
                <w:bCs/>
                <w:sz w:val="22"/>
                <w:szCs w:val="22"/>
              </w:rPr>
            </w:pPr>
            <w:r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Send new or updated </w:t>
            </w:r>
            <w:r w:rsidR="7B46E766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plan to</w:t>
            </w:r>
            <w:r w:rsidR="00A5463E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</w:t>
            </w:r>
            <w:hyperlink r:id="rId11">
              <w:r w:rsidR="00A5463E" w:rsidRPr="339B72A9" w:rsidDel="001B4B33">
                <w:rPr>
                  <w:rStyle w:val="Hyperlink"/>
                  <w:rFonts w:asciiTheme="majorHAnsi" w:hAnsiTheme="majorHAnsi" w:cs="Arial"/>
                  <w:b/>
                  <w:bCs/>
                  <w:sz w:val="22"/>
                  <w:szCs w:val="22"/>
                </w:rPr>
                <w:t>bgiberti@calpoly.edu</w:t>
              </w:r>
            </w:hyperlink>
            <w:r w:rsidR="00A5463E" w:rsidRPr="339B72A9" w:rsidDel="001B4B33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and </w:t>
            </w:r>
            <w:hyperlink r:id="rId12">
              <w:r w:rsidR="00A5463E" w:rsidRPr="339B72A9">
                <w:rPr>
                  <w:rStyle w:val="Hyperlink"/>
                  <w:rFonts w:asciiTheme="majorHAnsi" w:hAnsiTheme="majorHAnsi" w:cs="Arial"/>
                  <w:b/>
                  <w:bCs/>
                  <w:sz w:val="22"/>
                  <w:szCs w:val="22"/>
                </w:rPr>
                <w:t>astandif@calpoly.edu</w:t>
              </w:r>
            </w:hyperlink>
            <w:r w:rsidR="00A5463E" w:rsidRPr="339B72A9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276304B8" w14:textId="77777777" w:rsidR="00B013E6" w:rsidRPr="00A5463E" w:rsidRDefault="00B013E6" w:rsidP="00B013E6">
      <w:pPr>
        <w:rPr>
          <w:rFonts w:asciiTheme="majorHAnsi" w:hAnsiTheme="majorHAnsi" w:cs="Arial"/>
          <w:b/>
          <w:szCs w:val="22"/>
        </w:rPr>
      </w:pPr>
    </w:p>
    <w:p w14:paraId="7B31B423" w14:textId="4F04FA74" w:rsidR="003C271A" w:rsidRDefault="3BB8EEB0" w:rsidP="03D2C45A">
      <w:r>
        <w:t xml:space="preserve">Drawing upon your reviewers' report as well as insights gained while completing your self-study, please determine the top strategic </w:t>
      </w:r>
      <w:r w:rsidR="001C463D">
        <w:t>priorities</w:t>
      </w:r>
      <w:r w:rsidR="4FB4A952">
        <w:t xml:space="preserve"> </w:t>
      </w:r>
      <w:r>
        <w:t xml:space="preserve">to guide the department over the next </w:t>
      </w:r>
      <w:r w:rsidR="108674DB">
        <w:t xml:space="preserve">five to seven </w:t>
      </w:r>
      <w:r>
        <w:t>years</w:t>
      </w:r>
      <w:r w:rsidR="00A5463E">
        <w:t xml:space="preserve"> (depending on </w:t>
      </w:r>
      <w:r w:rsidR="584DF575">
        <w:t>your</w:t>
      </w:r>
      <w:r w:rsidR="5F954091">
        <w:t xml:space="preserve"> period of review</w:t>
      </w:r>
      <w:r w:rsidR="00A5463E">
        <w:t>)</w:t>
      </w:r>
      <w:r>
        <w:t>. After your initial submission, you will</w:t>
      </w:r>
      <w:r w:rsidR="00EA2136">
        <w:t xml:space="preserve"> be asked to</w:t>
      </w:r>
      <w:r>
        <w:t xml:space="preserve"> provide annual updates for each of your strategic</w:t>
      </w:r>
      <w:r w:rsidR="001C463D">
        <w:t xml:space="preserve"> priorities</w:t>
      </w:r>
      <w:r>
        <w:t>.</w:t>
      </w:r>
      <w:r w:rsidR="79139622">
        <w:t xml:space="preserve"> </w:t>
      </w:r>
    </w:p>
    <w:p w14:paraId="142C5915" w14:textId="046232D4" w:rsidR="004F55CD" w:rsidRDefault="004F55CD" w:rsidP="03D2C45A">
      <w:pPr>
        <w:rPr>
          <w:szCs w:val="22"/>
        </w:rPr>
      </w:pPr>
    </w:p>
    <w:p w14:paraId="4644AB55" w14:textId="0EA0296E" w:rsidR="004F55CD" w:rsidRDefault="004F55CD" w:rsidP="03D2C45A">
      <w:pPr>
        <w:rPr>
          <w:szCs w:val="22"/>
        </w:rPr>
      </w:pPr>
      <w:r>
        <w:rPr>
          <w:szCs w:val="22"/>
        </w:rPr>
        <w:t>Quick definitions:</w:t>
      </w:r>
    </w:p>
    <w:p w14:paraId="5E116190" w14:textId="77777777" w:rsidR="003C271A" w:rsidRDefault="003C271A" w:rsidP="03D2C45A">
      <w:pPr>
        <w:rPr>
          <w:szCs w:val="22"/>
        </w:rPr>
      </w:pPr>
    </w:p>
    <w:p w14:paraId="3E0F43D5" w14:textId="0D45E5D1" w:rsidR="00AE508B" w:rsidRPr="006F423D" w:rsidRDefault="000E29F7" w:rsidP="006F423D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S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trategic priorities</w:t>
      </w:r>
      <w:r w:rsidR="003C271A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broad aspiration statements that articulate a vision for </w:t>
      </w:r>
      <w:r w:rsidR="5DE9491A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r 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department and program</w:t>
      </w:r>
      <w:r w:rsidR="001B4B33" w:rsidRPr="29A6485D">
        <w:rPr>
          <w:rStyle w:val="normaltextrun"/>
          <w:rFonts w:ascii="Calibri" w:hAnsi="Calibri" w:cs="Calibri"/>
          <w:color w:val="000000" w:themeColor="text1"/>
        </w:rPr>
        <w:t>. Where do you want to be in five to seven years?</w:t>
      </w:r>
    </w:p>
    <w:p w14:paraId="17D4A810" w14:textId="3D480795" w:rsidR="00A72966" w:rsidRPr="006F423D" w:rsidRDefault="00A72966" w:rsidP="006F423D">
      <w:pPr>
        <w:pStyle w:val="ListParagraph"/>
        <w:numPr>
          <w:ilvl w:val="0"/>
          <w:numId w:val="12"/>
        </w:numPr>
        <w:rPr>
          <w:rStyle w:val="normaltextrun"/>
          <w:sz w:val="28"/>
          <w:szCs w:val="22"/>
        </w:rPr>
      </w:pPr>
      <w:r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Success indicators/metrics: what success will look like for a particular objective</w:t>
      </w:r>
      <w:r w:rsidR="00497558"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. </w:t>
      </w:r>
      <w:r w:rsidR="00497558" w:rsidRPr="006F423D">
        <w:rPr>
          <w:rFonts w:eastAsia="Times New Roman"/>
        </w:rPr>
        <w:t xml:space="preserve">What measurable/observable thing(s) do you expect your department to do? What </w:t>
      </w:r>
      <w:r w:rsidR="001B4B33">
        <w:rPr>
          <w:rFonts w:eastAsia="Times New Roman"/>
        </w:rPr>
        <w:t>will</w:t>
      </w:r>
      <w:r w:rsidR="00497558" w:rsidRPr="006F423D">
        <w:rPr>
          <w:rFonts w:eastAsia="Times New Roman"/>
        </w:rPr>
        <w:t xml:space="preserve"> the people you seek to impact </w:t>
      </w:r>
      <w:r w:rsidR="001B4B33">
        <w:rPr>
          <w:rFonts w:eastAsia="Times New Roman"/>
        </w:rPr>
        <w:t xml:space="preserve">(e.g., students) </w:t>
      </w:r>
      <w:r w:rsidR="00497558" w:rsidRPr="006F423D">
        <w:rPr>
          <w:rFonts w:eastAsia="Times New Roman"/>
        </w:rPr>
        <w:t>be able to do?</w:t>
      </w:r>
    </w:p>
    <w:p w14:paraId="1987E327" w14:textId="6259EFA4" w:rsidR="00A72966" w:rsidRPr="006F423D" w:rsidRDefault="00A72966" w:rsidP="006F423D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</w:pPr>
      <w:r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Goals: </w:t>
      </w:r>
      <w:r w:rsidR="00390344"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specific </w:t>
      </w:r>
      <w:r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aspects of that vision</w:t>
      </w:r>
      <w:r w:rsidR="006919A5"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, </w:t>
      </w:r>
      <w:r w:rsidR="000E0C34" w:rsidRPr="006F423D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 xml:space="preserve">which can be focused and acted on individually, and which together will achieve this priority </w:t>
      </w:r>
      <w:r w:rsidR="001B4B33">
        <w:rPr>
          <w:rStyle w:val="normaltextrun"/>
          <w:rFonts w:ascii="Calibri" w:hAnsi="Calibri" w:cs="Calibri"/>
          <w:color w:val="000000"/>
          <w:szCs w:val="22"/>
          <w:shd w:val="clear" w:color="auto" w:fill="FFFFFF"/>
        </w:rPr>
        <w:t>in measurable/observable ways.</w:t>
      </w:r>
    </w:p>
    <w:p w14:paraId="32180F97" w14:textId="4BC6AC12" w:rsidR="000A4F53" w:rsidRPr="006F423D" w:rsidRDefault="000E29F7" w:rsidP="006F423D">
      <w:pPr>
        <w:pStyle w:val="ListParagraph"/>
        <w:numPr>
          <w:ilvl w:val="0"/>
          <w:numId w:val="12"/>
        </w:numPr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A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ction items</w:t>
      </w:r>
      <w:r w:rsidR="003C271A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: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concrete steps that create a roadmap for achieving </w:t>
      </w:r>
      <w:r w:rsidR="34B8F6D0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r </w:t>
      </w:r>
      <w:r w:rsidR="00AE508B" w:rsidRPr="29A6485D">
        <w:rPr>
          <w:rStyle w:val="normaltextrun"/>
          <w:rFonts w:ascii="Calibri" w:hAnsi="Calibri" w:cs="Calibri"/>
          <w:color w:val="000000"/>
          <w:shd w:val="clear" w:color="auto" w:fill="FFFFFF"/>
        </w:rPr>
        <w:t>goals</w:t>
      </w:r>
    </w:p>
    <w:p w14:paraId="32AB3808" w14:textId="2F4B5CBE" w:rsidR="00FB7747" w:rsidRPr="006F423D" w:rsidRDefault="00BE3087" w:rsidP="006F423D">
      <w:pPr>
        <w:pStyle w:val="ListParagraph"/>
        <w:numPr>
          <w:ilvl w:val="0"/>
          <w:numId w:val="12"/>
        </w:numPr>
        <w:rPr>
          <w:rStyle w:val="normaltextrun"/>
        </w:rPr>
      </w:pPr>
      <w:r w:rsidRPr="006F423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Resource Implications: </w:t>
      </w:r>
      <w:r w:rsidR="13CCAFC8" w:rsidRPr="006F423D">
        <w:rPr>
          <w:rStyle w:val="normaltextrun"/>
          <w:rFonts w:ascii="Calibri" w:hAnsi="Calibri" w:cs="Calibri"/>
          <w:color w:val="000000"/>
          <w:shd w:val="clear" w:color="auto" w:fill="FFFFFF"/>
        </w:rPr>
        <w:t>faculty/staff</w:t>
      </w:r>
      <w:r w:rsidRPr="006F423D">
        <w:rPr>
          <w:rStyle w:val="normaltextrun"/>
          <w:rFonts w:ascii="Calibri" w:hAnsi="Calibri" w:cs="Calibri"/>
          <w:color w:val="000000"/>
          <w:shd w:val="clear" w:color="auto" w:fill="FFFFFF"/>
        </w:rPr>
        <w:t>, facilities, equipment, software, etc</w:t>
      </w:r>
      <w:r w:rsidR="7E13B145" w:rsidRPr="006F423D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  <w:r w:rsidR="001B4B33" w:rsidRPr="29A6485D">
        <w:rPr>
          <w:rStyle w:val="normaltextrun"/>
          <w:rFonts w:ascii="Calibri" w:hAnsi="Calibri" w:cs="Calibri"/>
          <w:color w:val="000000" w:themeColor="text1"/>
        </w:rPr>
        <w:t xml:space="preserve"> that will be needed to achieve </w:t>
      </w:r>
      <w:r w:rsidR="4A134C33" w:rsidRPr="29A6485D">
        <w:rPr>
          <w:rStyle w:val="normaltextrun"/>
          <w:rFonts w:ascii="Calibri" w:hAnsi="Calibri" w:cs="Calibri"/>
          <w:color w:val="000000" w:themeColor="text1"/>
        </w:rPr>
        <w:t xml:space="preserve">your </w:t>
      </w:r>
      <w:r w:rsidR="001B4B33" w:rsidRPr="29A6485D">
        <w:rPr>
          <w:rStyle w:val="normaltextrun"/>
          <w:rFonts w:ascii="Calibri" w:hAnsi="Calibri" w:cs="Calibri"/>
          <w:color w:val="000000" w:themeColor="text1"/>
        </w:rPr>
        <w:t>goals</w:t>
      </w:r>
    </w:p>
    <w:p w14:paraId="58086342" w14:textId="77777777" w:rsidR="006F423D" w:rsidRPr="006F423D" w:rsidRDefault="006F423D" w:rsidP="006F423D">
      <w:pPr>
        <w:pStyle w:val="ListParagraph"/>
      </w:pPr>
    </w:p>
    <w:p w14:paraId="73DE1A08" w14:textId="07D8826A" w:rsidR="00FB7747" w:rsidRPr="00FB7747" w:rsidRDefault="00DC1C04" w:rsidP="00A72966">
      <w:pPr>
        <w:rPr>
          <w:szCs w:val="22"/>
        </w:rPr>
      </w:pPr>
      <w:r w:rsidRPr="00A21E60">
        <w:rPr>
          <w:bCs/>
          <w:szCs w:val="22"/>
        </w:rPr>
        <w:t>Please r</w:t>
      </w:r>
      <w:r w:rsidR="00FB7747" w:rsidRPr="00FB7747">
        <w:rPr>
          <w:szCs w:val="22"/>
        </w:rPr>
        <w:t xml:space="preserve">efer to the </w:t>
      </w:r>
      <w:r w:rsidR="00A72966">
        <w:rPr>
          <w:szCs w:val="22"/>
        </w:rPr>
        <w:t xml:space="preserve">attached </w:t>
      </w:r>
      <w:r w:rsidR="00FB7747" w:rsidRPr="00FB7747">
        <w:rPr>
          <w:szCs w:val="22"/>
        </w:rPr>
        <w:t xml:space="preserve">cover sheet for </w:t>
      </w:r>
      <w:r>
        <w:rPr>
          <w:szCs w:val="22"/>
        </w:rPr>
        <w:t xml:space="preserve">more </w:t>
      </w:r>
      <w:r w:rsidR="00FB7747" w:rsidRPr="00FB7747">
        <w:rPr>
          <w:szCs w:val="22"/>
        </w:rPr>
        <w:t xml:space="preserve">detailed instructions and definitions. </w:t>
      </w:r>
    </w:p>
    <w:p w14:paraId="7990C243" w14:textId="74542191" w:rsidR="00B013E6" w:rsidRDefault="006D1703" w:rsidP="00B013E6">
      <w:pPr>
        <w:pStyle w:val="Heading1"/>
        <w:rPr>
          <w:color w:val="auto"/>
        </w:rPr>
      </w:pPr>
      <w:r w:rsidRPr="00A5463E">
        <w:rPr>
          <w:color w:val="auto"/>
        </w:rPr>
        <w:lastRenderedPageBreak/>
        <w:t>Department/Program M</w:t>
      </w:r>
      <w:r w:rsidR="00B013E6" w:rsidRPr="00A5463E">
        <w:rPr>
          <w:color w:val="auto"/>
        </w:rPr>
        <w:t>ission Statement</w:t>
      </w:r>
      <w:r w:rsidR="0091602A">
        <w:rPr>
          <w:color w:val="auto"/>
        </w:rPr>
        <w:t xml:space="preserve"> </w:t>
      </w:r>
    </w:p>
    <w:p w14:paraId="27E7044A" w14:textId="77777777" w:rsidR="00B6741F" w:rsidRPr="002F47FC" w:rsidRDefault="00B6741F" w:rsidP="00A21E60"/>
    <w:p w14:paraId="417988BD" w14:textId="6CEB9704" w:rsidR="00B013E6" w:rsidRDefault="3C83018A" w:rsidP="006F423D">
      <w:r w:rsidRPr="339B72A9">
        <w:t>A mission statement describe</w:t>
      </w:r>
      <w:r w:rsidR="62AF1992" w:rsidRPr="339B72A9">
        <w:t>s</w:t>
      </w:r>
      <w:r w:rsidRPr="339B72A9">
        <w:t xml:space="preserve"> your </w:t>
      </w:r>
      <w:r w:rsidR="5506260F" w:rsidRPr="339B72A9">
        <w:t xml:space="preserve">unit’s </w:t>
      </w:r>
      <w:r w:rsidRPr="339B72A9">
        <w:t xml:space="preserve">present purpose. </w:t>
      </w:r>
      <w:r w:rsidR="5DC42320" w:rsidRPr="339B72A9">
        <w:t xml:space="preserve">Do you </w:t>
      </w:r>
      <w:r w:rsidR="7C55A8E6" w:rsidRPr="339B72A9">
        <w:t xml:space="preserve">have a vision </w:t>
      </w:r>
      <w:r w:rsidR="001B4B33">
        <w:t>of</w:t>
      </w:r>
      <w:r w:rsidR="001B4B33" w:rsidRPr="339B72A9">
        <w:t xml:space="preserve"> </w:t>
      </w:r>
      <w:r w:rsidR="7C55A8E6" w:rsidRPr="339B72A9">
        <w:t xml:space="preserve">where </w:t>
      </w:r>
      <w:r w:rsidR="2E15027C" w:rsidRPr="339B72A9">
        <w:t xml:space="preserve">you </w:t>
      </w:r>
      <w:r w:rsidR="7C55A8E6" w:rsidRPr="339B72A9">
        <w:t xml:space="preserve">want </w:t>
      </w:r>
      <w:r w:rsidR="01F16ADD">
        <w:t>your</w:t>
      </w:r>
      <w:r w:rsidR="001B4B33">
        <w:t xml:space="preserve"> department or program </w:t>
      </w:r>
      <w:r w:rsidR="7C55A8E6" w:rsidRPr="339B72A9">
        <w:t>to be in the next five to seven year</w:t>
      </w:r>
      <w:r w:rsidR="725A8DFA" w:rsidRPr="339B72A9">
        <w:t>s</w:t>
      </w:r>
      <w:r w:rsidR="7C55A8E6" w:rsidRPr="339B72A9">
        <w:t>?</w:t>
      </w:r>
      <w:r w:rsidR="5B1153CB" w:rsidRPr="339B72A9">
        <w:t xml:space="preserve"> </w:t>
      </w:r>
      <w:r w:rsidR="2D9CC4E6" w:rsidRPr="339B72A9">
        <w:t xml:space="preserve">Then </w:t>
      </w:r>
      <w:r w:rsidR="001B4B33">
        <w:t xml:space="preserve">describe </w:t>
      </w:r>
      <w:r w:rsidR="5B1153CB" w:rsidRPr="339B72A9">
        <w:t>it here</w:t>
      </w:r>
      <w:r w:rsidR="02604513" w:rsidRPr="339B72A9">
        <w:t xml:space="preserve"> as well</w:t>
      </w:r>
      <w:r w:rsidR="5B1153CB" w:rsidRPr="339B72A9">
        <w:t xml:space="preserve">, along with </w:t>
      </w:r>
      <w:r w:rsidR="60436A08" w:rsidRPr="339B72A9">
        <w:t xml:space="preserve">any stated </w:t>
      </w:r>
      <w:r w:rsidR="5B1153CB" w:rsidRPr="339B72A9">
        <w:t>values that will guide your journey</w:t>
      </w:r>
      <w:r w:rsidR="50F91C92" w:rsidRPr="339B72A9">
        <w:t xml:space="preserve"> to that destination</w:t>
      </w:r>
      <w:r w:rsidRPr="339B72A9">
        <w:t>.</w:t>
      </w:r>
    </w:p>
    <w:p w14:paraId="6BC1517D" w14:textId="72602949" w:rsidR="00DC1C04" w:rsidRDefault="00DC1C04" w:rsidP="006F423D"/>
    <w:p w14:paraId="6E1CBF8A" w14:textId="240D3A1B" w:rsidR="00DC1C04" w:rsidRDefault="00DC1C04" w:rsidP="006F423D">
      <w:r w:rsidRPr="339B72A9">
        <w:t>[Insert text</w:t>
      </w:r>
      <w:r>
        <w:t>]</w:t>
      </w:r>
    </w:p>
    <w:p w14:paraId="54AEDE85" w14:textId="4C55E4E4" w:rsidR="339B72A9" w:rsidRDefault="339B72A9">
      <w:r>
        <w:br w:type="page"/>
      </w:r>
    </w:p>
    <w:p w14:paraId="5946E066" w14:textId="2A0E492A" w:rsidR="006D1703" w:rsidRPr="00A21E60" w:rsidRDefault="00CF6E70" w:rsidP="00432F54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</w:t>
      </w:r>
      <w:r w:rsidR="00A5463E" w:rsidRPr="00A21E60">
        <w:rPr>
          <w:rFonts w:asciiTheme="minorHAnsi" w:hAnsiTheme="minorHAnsi" w:cstheme="minorHAnsi"/>
          <w:b w:val="0"/>
          <w:bCs/>
          <w:color w:val="auto"/>
        </w:rPr>
        <w:t xml:space="preserve">Priority </w:t>
      </w:r>
      <w:r w:rsidRPr="00A21E60">
        <w:rPr>
          <w:rFonts w:asciiTheme="minorHAnsi" w:hAnsiTheme="minorHAnsi" w:cstheme="minorHAnsi"/>
          <w:b w:val="0"/>
          <w:bCs/>
        </w:rPr>
        <w:fldChar w:fldCharType="begin"/>
      </w:r>
      <w:r w:rsidRPr="00A21E60">
        <w:rPr>
          <w:rFonts w:asciiTheme="minorHAnsi" w:hAnsiTheme="minorHAnsi" w:cstheme="minorHAnsi"/>
          <w:b w:val="0"/>
          <w:bCs/>
          <w:color w:val="auto"/>
        </w:rPr>
        <w:instrText>SEQ Objective \n  \* MERGEFORMAT</w:instrText>
      </w:r>
      <w:r w:rsidRPr="00A21E60">
        <w:rPr>
          <w:rFonts w:asciiTheme="minorHAnsi" w:hAnsiTheme="minorHAnsi" w:cstheme="minorHAnsi"/>
          <w:b w:val="0"/>
          <w:bCs/>
        </w:rPr>
        <w:fldChar w:fldCharType="separate"/>
      </w:r>
      <w:r w:rsidR="001B4B33">
        <w:rPr>
          <w:rFonts w:asciiTheme="minorHAnsi" w:hAnsiTheme="minorHAnsi" w:cstheme="minorHAnsi"/>
          <w:b w:val="0"/>
          <w:color w:val="auto"/>
        </w:rPr>
        <w:t>1</w:t>
      </w:r>
      <w:r w:rsidRPr="00A21E60">
        <w:rPr>
          <w:rFonts w:asciiTheme="minorHAnsi" w:hAnsiTheme="minorHAnsi" w:cstheme="minorHAnsi"/>
          <w:b w:val="0"/>
          <w:bCs/>
        </w:rPr>
        <w:fldChar w:fldCharType="end"/>
      </w:r>
      <w:r w:rsidR="00ED7848" w:rsidRPr="00A21E60">
        <w:rPr>
          <w:rFonts w:asciiTheme="minorHAnsi" w:hAnsiTheme="minorHAnsi" w:cstheme="minorHAnsi"/>
          <w:b w:val="0"/>
          <w:bCs/>
        </w:rPr>
        <w:t>:</w:t>
      </w:r>
    </w:p>
    <w:p w14:paraId="4E3E9DC9" w14:textId="283A2269" w:rsidR="003E782E" w:rsidRPr="00D94E3E" w:rsidRDefault="003E782E" w:rsidP="00D94E3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D94E3E"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28279586" w14:textId="77777777" w:rsidR="001B44C1" w:rsidRPr="00A00DCD" w:rsidRDefault="001B44C1" w:rsidP="003E782E">
      <w:pPr>
        <w:rPr>
          <w:rFonts w:cstheme="minorHAnsi"/>
        </w:rPr>
      </w:pPr>
    </w:p>
    <w:p w14:paraId="59647D58" w14:textId="77777777" w:rsidR="00B6741F" w:rsidRDefault="00527A56" w:rsidP="00A5463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>Indicators/metrics</w:t>
      </w:r>
      <w:r w:rsidR="00A5463E"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29CB37F5"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you </w:t>
      </w:r>
      <w:r w:rsidR="00A5463E" w:rsidRPr="00A00DCD">
        <w:rPr>
          <w:rFonts w:asciiTheme="minorHAnsi" w:hAnsiTheme="minorHAnsi" w:cstheme="minorHAnsi"/>
          <w:color w:val="auto"/>
          <w:sz w:val="24"/>
          <w:szCs w:val="24"/>
        </w:rPr>
        <w:t>will use to measure progress:</w:t>
      </w:r>
      <w:r w:rsidR="00FC09F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532A1BDE" w14:textId="649C4088" w:rsidR="00A5463E" w:rsidRPr="00A00DCD" w:rsidRDefault="00FC09FD" w:rsidP="00A21E60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30458BE1" w14:textId="77777777" w:rsidR="00A5463E" w:rsidRPr="00A00DCD" w:rsidRDefault="00A5463E" w:rsidP="00A5463E">
      <w:pPr>
        <w:rPr>
          <w:rFonts w:cstheme="minorHAnsi"/>
        </w:rPr>
      </w:pPr>
    </w:p>
    <w:p w14:paraId="7DD5BD53" w14:textId="254F7115" w:rsidR="003E782E" w:rsidRDefault="007F25A8" w:rsidP="00432F54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Use </w:t>
      </w:r>
      <w:r w:rsidR="00ED7848"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able</w:t>
      </w:r>
      <w:r w:rsidR="00ED7848"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ED7848">
        <w:rPr>
          <w:rFonts w:asciiTheme="minorHAnsi" w:hAnsiTheme="minorHAnsi" w:cstheme="minorHAnsi"/>
          <w:color w:val="auto"/>
          <w:sz w:val="24"/>
          <w:szCs w:val="24"/>
        </w:rPr>
        <w:t xml:space="preserve">below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o develop your g</w:t>
      </w:r>
      <w:r w:rsidR="00A5463E" w:rsidRPr="00A00DCD">
        <w:rPr>
          <w:rFonts w:asciiTheme="minorHAnsi" w:hAnsiTheme="minorHAnsi" w:cstheme="minorHAnsi"/>
          <w:color w:val="auto"/>
          <w:sz w:val="24"/>
          <w:szCs w:val="24"/>
        </w:rPr>
        <w:t>oals</w:t>
      </w:r>
      <w:r w:rsidR="00FC09FD">
        <w:rPr>
          <w:rFonts w:asciiTheme="minorHAnsi" w:hAnsiTheme="minorHAnsi" w:cstheme="minorHAnsi"/>
          <w:color w:val="auto"/>
          <w:sz w:val="24"/>
          <w:szCs w:val="24"/>
        </w:rPr>
        <w:t xml:space="preserve"> and provide annual updates</w:t>
      </w:r>
      <w:r w:rsidR="001A3D92" w:rsidRPr="00A00DCD">
        <w:rPr>
          <w:rFonts w:asciiTheme="minorHAnsi" w:hAnsiTheme="minorHAnsi" w:cstheme="minorHAnsi"/>
          <w:color w:val="auto"/>
          <w:sz w:val="24"/>
          <w:szCs w:val="24"/>
        </w:rPr>
        <w:t>.</w:t>
      </w:r>
      <w:r w:rsidR="00497558"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4E1D59"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Add </w:t>
      </w:r>
      <w:r w:rsidR="00ED7848">
        <w:rPr>
          <w:rFonts w:asciiTheme="minorHAnsi" w:hAnsiTheme="minorHAnsi" w:cstheme="minorHAnsi"/>
          <w:color w:val="auto"/>
          <w:sz w:val="24"/>
          <w:szCs w:val="24"/>
        </w:rPr>
        <w:t xml:space="preserve">or subtract </w:t>
      </w:r>
      <w:r w:rsidR="004E1D59" w:rsidRPr="00A00DCD">
        <w:rPr>
          <w:rFonts w:asciiTheme="minorHAnsi" w:hAnsiTheme="minorHAnsi" w:cstheme="minorHAnsi"/>
          <w:color w:val="auto"/>
          <w:sz w:val="24"/>
          <w:szCs w:val="24"/>
        </w:rPr>
        <w:t>rows as needed.</w:t>
      </w:r>
    </w:p>
    <w:p w14:paraId="48830EAF" w14:textId="77777777" w:rsidR="00ED7848" w:rsidRPr="00ED7848" w:rsidRDefault="00ED7848" w:rsidP="00A21E60"/>
    <w:tbl>
      <w:tblPr>
        <w:tblStyle w:val="GridTable4-Accent3"/>
        <w:tblW w:w="13771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33"/>
        <w:gridCol w:w="3790"/>
        <w:gridCol w:w="4623"/>
        <w:gridCol w:w="2752"/>
        <w:gridCol w:w="1573"/>
      </w:tblGrid>
      <w:tr w:rsidR="00A5463E" w:rsidRPr="00A5463E" w14:paraId="0A70718D" w14:textId="77777777" w:rsidTr="00BE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0BCD0B1F" w14:textId="6E61646B" w:rsidR="001668B0" w:rsidRPr="00A5463E" w:rsidRDefault="001668B0" w:rsidP="00BE3087">
            <w:pPr>
              <w:jc w:val="center"/>
              <w:rPr>
                <w:color w:val="auto"/>
                <w:sz w:val="22"/>
              </w:rPr>
            </w:pPr>
          </w:p>
        </w:tc>
        <w:tc>
          <w:tcPr>
            <w:tcW w:w="3790" w:type="dxa"/>
            <w:vAlign w:val="center"/>
          </w:tcPr>
          <w:p w14:paraId="54306260" w14:textId="77777777" w:rsidR="001668B0" w:rsidRPr="00A5463E" w:rsidRDefault="001668B0" w:rsidP="00BE30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Goals</w:t>
            </w:r>
          </w:p>
        </w:tc>
        <w:tc>
          <w:tcPr>
            <w:tcW w:w="4623" w:type="dxa"/>
            <w:vAlign w:val="center"/>
          </w:tcPr>
          <w:p w14:paraId="5F3AECF7" w14:textId="69F713C5" w:rsidR="001668B0" w:rsidRPr="00A5463E" w:rsidRDefault="001668B0" w:rsidP="00BE30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Action Items</w:t>
            </w:r>
          </w:p>
        </w:tc>
        <w:tc>
          <w:tcPr>
            <w:tcW w:w="2752" w:type="dxa"/>
            <w:vAlign w:val="center"/>
          </w:tcPr>
          <w:p w14:paraId="72A1B5BD" w14:textId="48414A21" w:rsidR="001668B0" w:rsidRPr="00A5463E" w:rsidRDefault="001668B0" w:rsidP="00BE30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Resource</w:t>
            </w:r>
            <w:r w:rsidR="00AA6FE7">
              <w:rPr>
                <w:color w:val="auto"/>
                <w:sz w:val="22"/>
              </w:rPr>
              <w:t xml:space="preserve"> Implication</w:t>
            </w:r>
            <w:r w:rsidR="00CF6E70" w:rsidRPr="00A5463E">
              <w:rPr>
                <w:color w:val="auto"/>
                <w:sz w:val="22"/>
              </w:rPr>
              <w:t>s</w:t>
            </w:r>
          </w:p>
        </w:tc>
        <w:tc>
          <w:tcPr>
            <w:tcW w:w="1573" w:type="dxa"/>
            <w:vAlign w:val="center"/>
          </w:tcPr>
          <w:p w14:paraId="40C61716" w14:textId="771767D7" w:rsidR="001668B0" w:rsidRPr="00A5463E" w:rsidRDefault="00ED25E9" w:rsidP="00BE30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>
              <w:rPr>
                <w:color w:val="auto"/>
                <w:sz w:val="20"/>
              </w:rPr>
              <w:t xml:space="preserve">Timeframe </w:t>
            </w:r>
            <w:r w:rsidR="00F977CA" w:rsidRPr="00A5463E">
              <w:rPr>
                <w:color w:val="auto"/>
                <w:sz w:val="20"/>
              </w:rPr>
              <w:t xml:space="preserve">of </w:t>
            </w:r>
            <w:r w:rsidR="001668B0" w:rsidRPr="00A5463E">
              <w:rPr>
                <w:color w:val="auto"/>
                <w:sz w:val="20"/>
              </w:rPr>
              <w:t>Completion</w:t>
            </w:r>
          </w:p>
        </w:tc>
      </w:tr>
      <w:tr w:rsidR="00A5463E" w:rsidRPr="00A5463E" w14:paraId="2F9F6D69" w14:textId="77777777" w:rsidTr="00BE3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16C0D770" w14:textId="5282169D" w:rsidR="001668B0" w:rsidRPr="00F26C85" w:rsidRDefault="00F26C85" w:rsidP="00BE3087">
            <w:pPr>
              <w:ind w:left="360"/>
              <w:rPr>
                <w:b w:val="0"/>
              </w:rPr>
            </w:pPr>
            <w:r w:rsidRPr="00F26C85">
              <w:rPr>
                <w:b w:val="0"/>
              </w:rPr>
              <w:t>1A</w:t>
            </w:r>
          </w:p>
        </w:tc>
        <w:tc>
          <w:tcPr>
            <w:tcW w:w="3790" w:type="dxa"/>
            <w:vAlign w:val="center"/>
          </w:tcPr>
          <w:p w14:paraId="7F15936A" w14:textId="77777777" w:rsidR="001668B0" w:rsidRPr="00A5463E" w:rsidRDefault="001668B0" w:rsidP="00BE3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79C53E65" w14:textId="793A0375" w:rsidR="001668B0" w:rsidRPr="00A5463E" w:rsidRDefault="001668B0" w:rsidP="00ED25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1EF79052" w14:textId="77777777" w:rsidR="001668B0" w:rsidRPr="00A5463E" w:rsidRDefault="001668B0" w:rsidP="00BE3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1A68555C" w14:textId="77777777" w:rsidR="001668B0" w:rsidRPr="00A5463E" w:rsidRDefault="001668B0" w:rsidP="00BE30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7848" w:rsidRPr="00A5463E" w14:paraId="64F373AD" w14:textId="77777777" w:rsidTr="00BE3087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12351776" w14:textId="1CF1E76D" w:rsidR="00ED7848" w:rsidRPr="00F26C85" w:rsidRDefault="00ED7848" w:rsidP="00ED7848">
            <w:pPr>
              <w:ind w:left="360"/>
              <w:rPr>
                <w:b w:val="0"/>
              </w:rPr>
            </w:pPr>
            <w:r w:rsidRPr="00F26C85">
              <w:rPr>
                <w:b w:val="0"/>
              </w:rPr>
              <w:t>1B</w:t>
            </w:r>
          </w:p>
        </w:tc>
        <w:tc>
          <w:tcPr>
            <w:tcW w:w="3790" w:type="dxa"/>
            <w:vAlign w:val="center"/>
          </w:tcPr>
          <w:p w14:paraId="19D1B3D4" w14:textId="77777777" w:rsidR="00ED7848" w:rsidRPr="00A5463E" w:rsidRDefault="00ED7848" w:rsidP="00ED7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1CEC9B11" w14:textId="77777777" w:rsidR="00ED7848" w:rsidRPr="00A5463E" w:rsidRDefault="00ED7848" w:rsidP="00ED2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3C05A6DB" w14:textId="77777777" w:rsidR="00ED7848" w:rsidRPr="00A5463E" w:rsidRDefault="00ED7848" w:rsidP="00ED7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3FDEE491" w14:textId="77777777" w:rsidR="00ED7848" w:rsidRPr="00A5463E" w:rsidRDefault="00ED7848" w:rsidP="00ED78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7848" w:rsidRPr="00A5463E" w14:paraId="6C2B5426" w14:textId="77777777" w:rsidTr="00BE30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6AA9AE5A" w14:textId="6EC18AB1" w:rsidR="00ED7848" w:rsidRPr="00F26C85" w:rsidRDefault="00ED7848" w:rsidP="00ED7848">
            <w:pPr>
              <w:ind w:left="360"/>
              <w:rPr>
                <w:b w:val="0"/>
              </w:rPr>
            </w:pPr>
            <w:r w:rsidRPr="00F26C85">
              <w:rPr>
                <w:b w:val="0"/>
              </w:rPr>
              <w:t>1C</w:t>
            </w:r>
          </w:p>
        </w:tc>
        <w:tc>
          <w:tcPr>
            <w:tcW w:w="3790" w:type="dxa"/>
            <w:vAlign w:val="center"/>
          </w:tcPr>
          <w:p w14:paraId="0A92B23A" w14:textId="77777777" w:rsidR="00ED7848" w:rsidRPr="00A5463E" w:rsidRDefault="00ED7848" w:rsidP="00ED7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38CC1464" w14:textId="77777777" w:rsidR="00ED7848" w:rsidRPr="00A5463E" w:rsidRDefault="00ED7848" w:rsidP="00ED25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08371873" w14:textId="77777777" w:rsidR="00ED7848" w:rsidRPr="00A5463E" w:rsidRDefault="00ED7848" w:rsidP="00ED7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44B19844" w14:textId="77777777" w:rsidR="00ED7848" w:rsidRPr="00A5463E" w:rsidRDefault="00ED7848" w:rsidP="00ED78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980AF09" w14:textId="57F78FFA" w:rsidR="00A5463E" w:rsidRPr="00A5463E" w:rsidRDefault="00A5463E" w:rsidP="00A5463E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="00A5463E" w:rsidRPr="00A5463E" w14:paraId="386088C5" w14:textId="77777777" w:rsidTr="339B72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692C530" w14:textId="3097B20E" w:rsidR="00A5463E" w:rsidRPr="00866C1B" w:rsidRDefault="00A5463E" w:rsidP="00866C1B">
            <w:pPr>
              <w:jc w:val="center"/>
              <w:rPr>
                <w:color w:val="auto"/>
              </w:rPr>
            </w:pPr>
            <w:r w:rsidRPr="00866C1B">
              <w:rPr>
                <w:color w:val="auto"/>
              </w:rPr>
              <w:t>Academic Year</w:t>
            </w:r>
          </w:p>
        </w:tc>
        <w:tc>
          <w:tcPr>
            <w:tcW w:w="12049" w:type="dxa"/>
            <w:vAlign w:val="center"/>
          </w:tcPr>
          <w:p w14:paraId="1819FF36" w14:textId="12C99C58" w:rsidR="00A5463E" w:rsidRPr="00866C1B" w:rsidRDefault="00A5463E" w:rsidP="00866C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339B72A9">
              <w:rPr>
                <w:color w:val="auto"/>
              </w:rPr>
              <w:t xml:space="preserve">Annual </w:t>
            </w:r>
            <w:r w:rsidR="41D62944" w:rsidRPr="339B72A9">
              <w:rPr>
                <w:color w:val="auto"/>
              </w:rPr>
              <w:t>U</w:t>
            </w:r>
            <w:r w:rsidRPr="339B72A9">
              <w:rPr>
                <w:color w:val="auto"/>
              </w:rPr>
              <w:t xml:space="preserve">pdates, </w:t>
            </w:r>
            <w:r w:rsidR="3973A0A6" w:rsidRPr="339B72A9">
              <w:rPr>
                <w:color w:val="auto"/>
              </w:rPr>
              <w:t>C</w:t>
            </w:r>
            <w:r w:rsidRPr="339B72A9">
              <w:rPr>
                <w:color w:val="auto"/>
              </w:rPr>
              <w:t xml:space="preserve">hanges, and </w:t>
            </w:r>
            <w:r w:rsidR="0E36A63B" w:rsidRPr="339B72A9">
              <w:rPr>
                <w:color w:val="auto"/>
              </w:rPr>
              <w:t>P</w:t>
            </w:r>
            <w:r w:rsidRPr="339B72A9">
              <w:rPr>
                <w:color w:val="auto"/>
              </w:rPr>
              <w:t xml:space="preserve">rogress to </w:t>
            </w:r>
            <w:r w:rsidR="03DC8801" w:rsidRPr="339B72A9">
              <w:rPr>
                <w:color w:val="auto"/>
              </w:rPr>
              <w:t>D</w:t>
            </w:r>
            <w:r w:rsidRPr="339B72A9">
              <w:rPr>
                <w:color w:val="auto"/>
              </w:rPr>
              <w:t>ate</w:t>
            </w:r>
          </w:p>
        </w:tc>
      </w:tr>
      <w:tr w:rsidR="00A21E60" w:rsidRPr="00A5463E" w14:paraId="035B6EE1" w14:textId="77777777" w:rsidTr="0022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77442426" w14:textId="25AAEFC0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1-22</w:t>
            </w:r>
          </w:p>
        </w:tc>
        <w:tc>
          <w:tcPr>
            <w:tcW w:w="12049" w:type="dxa"/>
            <w:vAlign w:val="center"/>
          </w:tcPr>
          <w:p w14:paraId="0C2BB214" w14:textId="77777777" w:rsidR="00A21E60" w:rsidRPr="00A5463E" w:rsidRDefault="00A21E60" w:rsidP="00A21E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39F9AA41" w14:textId="77777777" w:rsidTr="00226C7E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A6BB259" w14:textId="29BC6867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2-23</w:t>
            </w:r>
          </w:p>
        </w:tc>
        <w:tc>
          <w:tcPr>
            <w:tcW w:w="12049" w:type="dxa"/>
            <w:vAlign w:val="center"/>
          </w:tcPr>
          <w:p w14:paraId="40A5F6CB" w14:textId="77777777" w:rsidR="00A21E60" w:rsidRPr="00A5463E" w:rsidRDefault="00A21E60" w:rsidP="00A21E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02047F95" w14:textId="77777777" w:rsidTr="0022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A0557A8" w14:textId="3BFDEE1E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3-24</w:t>
            </w:r>
          </w:p>
        </w:tc>
        <w:tc>
          <w:tcPr>
            <w:tcW w:w="12049" w:type="dxa"/>
            <w:vAlign w:val="center"/>
          </w:tcPr>
          <w:p w14:paraId="7A008BEA" w14:textId="77777777" w:rsidR="00A21E60" w:rsidRPr="00A5463E" w:rsidRDefault="00A21E60" w:rsidP="00A21E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67893087" w14:textId="77777777" w:rsidTr="00226C7E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019F1614" w14:textId="17A4BF4E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4-25</w:t>
            </w:r>
          </w:p>
        </w:tc>
        <w:tc>
          <w:tcPr>
            <w:tcW w:w="12049" w:type="dxa"/>
            <w:vAlign w:val="center"/>
          </w:tcPr>
          <w:p w14:paraId="4F1EB16B" w14:textId="77777777" w:rsidR="00A21E60" w:rsidRPr="00A5463E" w:rsidRDefault="00A21E60" w:rsidP="00A21E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23738A40" w14:textId="77777777" w:rsidTr="0022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15178FE6" w14:textId="264BD4FA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5-26</w:t>
            </w:r>
          </w:p>
        </w:tc>
        <w:tc>
          <w:tcPr>
            <w:tcW w:w="12049" w:type="dxa"/>
            <w:vAlign w:val="center"/>
          </w:tcPr>
          <w:p w14:paraId="43F830C3" w14:textId="77777777" w:rsidR="00A21E60" w:rsidRPr="00A00DCD" w:rsidRDefault="00A21E60" w:rsidP="00A21E60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</w:p>
        </w:tc>
      </w:tr>
      <w:tr w:rsidR="00A21E60" w:rsidRPr="00A5463E" w14:paraId="700C5D7A" w14:textId="77777777" w:rsidTr="00226C7E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28B71D3" w14:textId="463632CB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6-27</w:t>
            </w:r>
          </w:p>
        </w:tc>
        <w:tc>
          <w:tcPr>
            <w:tcW w:w="12049" w:type="dxa"/>
            <w:vAlign w:val="center"/>
          </w:tcPr>
          <w:p w14:paraId="5A9A6472" w14:textId="7AD240FA" w:rsidR="00A21E60" w:rsidRPr="00A00DCD" w:rsidRDefault="00A21E60" w:rsidP="00A21E60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  <w:tr w:rsidR="00A21E60" w:rsidRPr="00A5463E" w14:paraId="17DDFAD7" w14:textId="77777777" w:rsidTr="00226C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56AF906" w14:textId="3D81ACDE" w:rsidR="00A21E60" w:rsidRPr="00A00DCD" w:rsidRDefault="00A21E60" w:rsidP="00A21E60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7</w:t>
            </w: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8</w:t>
            </w:r>
          </w:p>
        </w:tc>
        <w:tc>
          <w:tcPr>
            <w:tcW w:w="12049" w:type="dxa"/>
            <w:vAlign w:val="center"/>
          </w:tcPr>
          <w:p w14:paraId="13E01DA5" w14:textId="6F13B9B8" w:rsidR="00A21E60" w:rsidRPr="00A00DCD" w:rsidRDefault="00A21E60" w:rsidP="00A21E60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</w:tbl>
    <w:p w14:paraId="3AEEE2D4" w14:textId="77777777" w:rsidR="00A5463E" w:rsidRPr="00A5463E" w:rsidRDefault="00A5463E" w:rsidP="00A5463E"/>
    <w:p w14:paraId="43C4DF98" w14:textId="77777777" w:rsidR="00A00DCD" w:rsidRDefault="00A00DCD">
      <w:pPr>
        <w:spacing w:after="160"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>
        <w:br w:type="page"/>
      </w:r>
    </w:p>
    <w:p w14:paraId="104E9901" w14:textId="61DA6C3B" w:rsidR="00A21E60" w:rsidRPr="00A21E60" w:rsidRDefault="00A21E60" w:rsidP="00A21E60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 w:rsidRPr="00A21E60">
        <w:rPr>
          <w:rFonts w:asciiTheme="minorHAnsi" w:hAnsiTheme="minorHAnsi" w:cstheme="minorHAnsi"/>
          <w:b w:val="0"/>
          <w:bCs/>
        </w:rPr>
        <w:fldChar w:fldCharType="begin"/>
      </w:r>
      <w:r w:rsidRPr="00A21E60">
        <w:rPr>
          <w:rFonts w:asciiTheme="minorHAnsi" w:hAnsiTheme="minorHAnsi" w:cstheme="minorHAnsi"/>
          <w:b w:val="0"/>
          <w:bCs/>
          <w:color w:val="auto"/>
        </w:rPr>
        <w:instrText>SEQ Objective \n  \* MERGEFORMAT</w:instrText>
      </w:r>
      <w:r w:rsidRPr="00A21E60">
        <w:rPr>
          <w:rFonts w:asciiTheme="minorHAnsi" w:hAnsiTheme="minorHAnsi" w:cstheme="minorHAnsi"/>
          <w:b w:val="0"/>
          <w:bCs/>
        </w:rPr>
        <w:fldChar w:fldCharType="separate"/>
      </w:r>
      <w:r w:rsidRPr="00A21E60">
        <w:rPr>
          <w:rFonts w:asciiTheme="minorHAnsi" w:hAnsiTheme="minorHAnsi" w:cstheme="minorHAnsi"/>
          <w:b w:val="0"/>
          <w:noProof/>
          <w:color w:val="auto"/>
        </w:rPr>
        <w:t>2</w:t>
      </w:r>
      <w:r w:rsidRPr="00A21E60">
        <w:rPr>
          <w:rFonts w:asciiTheme="minorHAnsi" w:hAnsiTheme="minorHAnsi" w:cstheme="minorHAnsi"/>
          <w:b w:val="0"/>
          <w:bCs/>
        </w:rPr>
        <w:fldChar w:fldCharType="end"/>
      </w:r>
      <w:r w:rsidRPr="00A21E60">
        <w:rPr>
          <w:rFonts w:asciiTheme="minorHAnsi" w:hAnsiTheme="minorHAnsi" w:cstheme="minorHAnsi"/>
          <w:b w:val="0"/>
          <w:bCs/>
        </w:rPr>
        <w:t>:</w:t>
      </w:r>
    </w:p>
    <w:p w14:paraId="32C6C087" w14:textId="77777777" w:rsidR="00D94E3E" w:rsidRPr="00D94E3E" w:rsidRDefault="00D94E3E" w:rsidP="00D94E3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D94E3E"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51B08BAD" w14:textId="77777777" w:rsidR="00A21E60" w:rsidRPr="00A00DCD" w:rsidRDefault="00A21E60" w:rsidP="00A21E60">
      <w:pPr>
        <w:rPr>
          <w:rFonts w:cstheme="minorHAnsi"/>
        </w:rPr>
      </w:pPr>
    </w:p>
    <w:p w14:paraId="7CEB40BD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>Indicators/metrics you will use to measure progress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681F8B25" w14:textId="77777777" w:rsidR="00A21E60" w:rsidRPr="00A00DCD" w:rsidRDefault="00A21E60" w:rsidP="00A21E60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1D29E748" w14:textId="77777777" w:rsidR="00A21E60" w:rsidRPr="00A00DCD" w:rsidRDefault="00A21E60" w:rsidP="00A21E60">
      <w:pPr>
        <w:rPr>
          <w:rFonts w:cstheme="minorHAnsi"/>
        </w:rPr>
      </w:pPr>
    </w:p>
    <w:p w14:paraId="6B9A6AA7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Use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able</w:t>
      </w:r>
      <w:r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below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o develop your goal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and provide annual update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. Add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or subtract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rows as needed.</w:t>
      </w:r>
    </w:p>
    <w:p w14:paraId="1DFA7D09" w14:textId="77777777" w:rsidR="00A21E60" w:rsidRPr="00ED7848" w:rsidRDefault="00A21E60" w:rsidP="00A21E60"/>
    <w:tbl>
      <w:tblPr>
        <w:tblStyle w:val="GridTable4-Accent3"/>
        <w:tblW w:w="13771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33"/>
        <w:gridCol w:w="3790"/>
        <w:gridCol w:w="4623"/>
        <w:gridCol w:w="2752"/>
        <w:gridCol w:w="1573"/>
      </w:tblGrid>
      <w:tr w:rsidR="00A21E60" w:rsidRPr="00A5463E" w14:paraId="49F24086" w14:textId="77777777" w:rsidTr="6F343E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2D9B7932" w14:textId="77777777" w:rsidR="00A21E60" w:rsidRPr="00A5463E" w:rsidRDefault="00A21E60" w:rsidP="007A650F">
            <w:pPr>
              <w:jc w:val="center"/>
              <w:rPr>
                <w:color w:val="auto"/>
                <w:sz w:val="22"/>
              </w:rPr>
            </w:pPr>
          </w:p>
        </w:tc>
        <w:tc>
          <w:tcPr>
            <w:tcW w:w="3790" w:type="dxa"/>
            <w:vAlign w:val="center"/>
          </w:tcPr>
          <w:p w14:paraId="40852C1C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Goals</w:t>
            </w:r>
          </w:p>
        </w:tc>
        <w:tc>
          <w:tcPr>
            <w:tcW w:w="4623" w:type="dxa"/>
            <w:vAlign w:val="center"/>
          </w:tcPr>
          <w:p w14:paraId="4FFA09CF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Action Items</w:t>
            </w:r>
          </w:p>
        </w:tc>
        <w:tc>
          <w:tcPr>
            <w:tcW w:w="2752" w:type="dxa"/>
            <w:vAlign w:val="center"/>
          </w:tcPr>
          <w:p w14:paraId="465729A8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Resource</w:t>
            </w:r>
            <w:r>
              <w:rPr>
                <w:color w:val="auto"/>
                <w:sz w:val="22"/>
              </w:rPr>
              <w:t xml:space="preserve"> Implication</w:t>
            </w:r>
            <w:r w:rsidRPr="00A5463E">
              <w:rPr>
                <w:color w:val="auto"/>
                <w:sz w:val="22"/>
              </w:rPr>
              <w:t>s</w:t>
            </w:r>
          </w:p>
        </w:tc>
        <w:tc>
          <w:tcPr>
            <w:tcW w:w="1573" w:type="dxa"/>
            <w:vAlign w:val="center"/>
          </w:tcPr>
          <w:p w14:paraId="18E5FB9C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>
              <w:rPr>
                <w:color w:val="auto"/>
                <w:sz w:val="20"/>
              </w:rPr>
              <w:t xml:space="preserve">Timeframe </w:t>
            </w:r>
            <w:r w:rsidRPr="00A5463E">
              <w:rPr>
                <w:color w:val="auto"/>
                <w:sz w:val="20"/>
              </w:rPr>
              <w:t>of Completion</w:t>
            </w:r>
          </w:p>
        </w:tc>
      </w:tr>
      <w:tr w:rsidR="00A21E60" w:rsidRPr="00A5463E" w14:paraId="188AD1F5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6DA23F00" w14:textId="39A72965" w:rsidR="00A21E60" w:rsidRPr="00F26C85" w:rsidRDefault="2060FF69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  <w:r w:rsidR="00A21E60">
              <w:rPr>
                <w:b w:val="0"/>
                <w:bCs w:val="0"/>
              </w:rPr>
              <w:t>A</w:t>
            </w:r>
          </w:p>
        </w:tc>
        <w:tc>
          <w:tcPr>
            <w:tcW w:w="3790" w:type="dxa"/>
            <w:vAlign w:val="center"/>
          </w:tcPr>
          <w:p w14:paraId="0457D98A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39414465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17E9B88D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7C59B53D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E60" w:rsidRPr="00A5463E" w14:paraId="2B119653" w14:textId="77777777" w:rsidTr="6F343EAE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20A573F4" w14:textId="1B931DCA" w:rsidR="00A21E60" w:rsidRPr="00F26C85" w:rsidRDefault="49819102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  <w:r w:rsidR="00A21E60">
              <w:rPr>
                <w:b w:val="0"/>
                <w:bCs w:val="0"/>
              </w:rPr>
              <w:t>B</w:t>
            </w:r>
          </w:p>
        </w:tc>
        <w:tc>
          <w:tcPr>
            <w:tcW w:w="3790" w:type="dxa"/>
            <w:vAlign w:val="center"/>
          </w:tcPr>
          <w:p w14:paraId="065E2A37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658639E6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6968160D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5922E755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E60" w:rsidRPr="00A5463E" w14:paraId="55D65D6E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5CC0BDF3" w14:textId="63645723" w:rsidR="00A21E60" w:rsidRPr="00F26C85" w:rsidRDefault="18A9499E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  <w:r w:rsidR="00A21E60">
              <w:rPr>
                <w:b w:val="0"/>
                <w:bCs w:val="0"/>
              </w:rPr>
              <w:t>C</w:t>
            </w:r>
          </w:p>
        </w:tc>
        <w:tc>
          <w:tcPr>
            <w:tcW w:w="3790" w:type="dxa"/>
            <w:vAlign w:val="center"/>
          </w:tcPr>
          <w:p w14:paraId="6943FE46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707EABF4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46979864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40BE0BC5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BCB2F23" w14:textId="77777777" w:rsidR="00A21E60" w:rsidRPr="00A5463E" w:rsidRDefault="00A21E60" w:rsidP="00A21E60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="00A21E60" w:rsidRPr="00A5463E" w14:paraId="5F2849CE" w14:textId="77777777" w:rsidTr="007A6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CDC13F3" w14:textId="77777777" w:rsidR="00A21E60" w:rsidRPr="00866C1B" w:rsidRDefault="00A21E60" w:rsidP="007A650F">
            <w:pPr>
              <w:jc w:val="center"/>
              <w:rPr>
                <w:color w:val="auto"/>
              </w:rPr>
            </w:pPr>
            <w:r w:rsidRPr="00866C1B">
              <w:rPr>
                <w:color w:val="auto"/>
              </w:rPr>
              <w:t>Academic Year</w:t>
            </w:r>
          </w:p>
        </w:tc>
        <w:tc>
          <w:tcPr>
            <w:tcW w:w="12049" w:type="dxa"/>
            <w:vAlign w:val="center"/>
          </w:tcPr>
          <w:p w14:paraId="01F64100" w14:textId="77777777" w:rsidR="00A21E60" w:rsidRPr="00866C1B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339B72A9">
              <w:rPr>
                <w:color w:val="auto"/>
              </w:rPr>
              <w:t>Annual Updates, Changes, and Progress to Date</w:t>
            </w:r>
          </w:p>
        </w:tc>
      </w:tr>
      <w:tr w:rsidR="00A21E60" w:rsidRPr="00A5463E" w14:paraId="1B4EB43C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7A45582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1-22</w:t>
            </w:r>
          </w:p>
        </w:tc>
        <w:tc>
          <w:tcPr>
            <w:tcW w:w="12049" w:type="dxa"/>
            <w:vAlign w:val="center"/>
          </w:tcPr>
          <w:p w14:paraId="66711565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68337CB1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56534E5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2-23</w:t>
            </w:r>
          </w:p>
        </w:tc>
        <w:tc>
          <w:tcPr>
            <w:tcW w:w="12049" w:type="dxa"/>
            <w:vAlign w:val="center"/>
          </w:tcPr>
          <w:p w14:paraId="06AAF988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1BB65954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1A438B8A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3-24</w:t>
            </w:r>
          </w:p>
        </w:tc>
        <w:tc>
          <w:tcPr>
            <w:tcW w:w="12049" w:type="dxa"/>
            <w:vAlign w:val="center"/>
          </w:tcPr>
          <w:p w14:paraId="2C4CDC90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55090421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D8DBD43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4-25</w:t>
            </w:r>
          </w:p>
        </w:tc>
        <w:tc>
          <w:tcPr>
            <w:tcW w:w="12049" w:type="dxa"/>
            <w:vAlign w:val="center"/>
          </w:tcPr>
          <w:p w14:paraId="01A293B4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2BF81092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5F0587B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5-26</w:t>
            </w:r>
          </w:p>
        </w:tc>
        <w:tc>
          <w:tcPr>
            <w:tcW w:w="12049" w:type="dxa"/>
            <w:vAlign w:val="center"/>
          </w:tcPr>
          <w:p w14:paraId="007F3A9C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</w:p>
        </w:tc>
      </w:tr>
      <w:tr w:rsidR="00A21E60" w:rsidRPr="00A5463E" w14:paraId="1504AC22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6A076B9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6-27</w:t>
            </w:r>
          </w:p>
        </w:tc>
        <w:tc>
          <w:tcPr>
            <w:tcW w:w="12049" w:type="dxa"/>
            <w:vAlign w:val="center"/>
          </w:tcPr>
          <w:p w14:paraId="34F779B4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  <w:tr w:rsidR="00A21E60" w:rsidRPr="00A5463E" w14:paraId="738AC0DD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F4C619A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7</w:t>
            </w: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8</w:t>
            </w:r>
          </w:p>
        </w:tc>
        <w:tc>
          <w:tcPr>
            <w:tcW w:w="12049" w:type="dxa"/>
            <w:vAlign w:val="center"/>
          </w:tcPr>
          <w:p w14:paraId="60493533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</w:tbl>
    <w:p w14:paraId="2D15C83C" w14:textId="77777777" w:rsidR="00A21E60" w:rsidRPr="00A5463E" w:rsidRDefault="00A21E60" w:rsidP="00A21E60"/>
    <w:p w14:paraId="70742CD7" w14:textId="77777777" w:rsidR="00A00DCD" w:rsidRDefault="00A00DCD">
      <w:pPr>
        <w:spacing w:after="160"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>
        <w:br w:type="page"/>
      </w:r>
    </w:p>
    <w:p w14:paraId="53AB47D6" w14:textId="77A94E82" w:rsidR="00A21E60" w:rsidRPr="00A21E60" w:rsidRDefault="00A21E60" w:rsidP="00A21E60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 w:rsidRPr="00A21E60">
        <w:rPr>
          <w:rFonts w:asciiTheme="minorHAnsi" w:hAnsiTheme="minorHAnsi" w:cstheme="minorHAnsi"/>
          <w:b w:val="0"/>
          <w:bCs/>
        </w:rPr>
        <w:fldChar w:fldCharType="begin"/>
      </w:r>
      <w:r w:rsidRPr="00A21E60">
        <w:rPr>
          <w:rFonts w:asciiTheme="minorHAnsi" w:hAnsiTheme="minorHAnsi" w:cstheme="minorHAnsi"/>
          <w:b w:val="0"/>
          <w:bCs/>
          <w:color w:val="auto"/>
        </w:rPr>
        <w:instrText>SEQ Objective \n  \* MERGEFORMAT</w:instrText>
      </w:r>
      <w:r w:rsidRPr="00A21E60">
        <w:rPr>
          <w:rFonts w:asciiTheme="minorHAnsi" w:hAnsiTheme="minorHAnsi" w:cstheme="minorHAnsi"/>
          <w:b w:val="0"/>
          <w:bCs/>
        </w:rPr>
        <w:fldChar w:fldCharType="separate"/>
      </w:r>
      <w:r w:rsidRPr="00A21E60">
        <w:rPr>
          <w:rFonts w:asciiTheme="minorHAnsi" w:hAnsiTheme="minorHAnsi" w:cstheme="minorHAnsi"/>
          <w:b w:val="0"/>
          <w:noProof/>
          <w:color w:val="auto"/>
        </w:rPr>
        <w:t>3</w:t>
      </w:r>
      <w:r w:rsidRPr="00A21E60">
        <w:rPr>
          <w:rFonts w:asciiTheme="minorHAnsi" w:hAnsiTheme="minorHAnsi" w:cstheme="minorHAnsi"/>
          <w:b w:val="0"/>
          <w:bCs/>
        </w:rPr>
        <w:fldChar w:fldCharType="end"/>
      </w:r>
      <w:r w:rsidRPr="00A21E60">
        <w:rPr>
          <w:rFonts w:asciiTheme="minorHAnsi" w:hAnsiTheme="minorHAnsi" w:cstheme="minorHAnsi"/>
          <w:b w:val="0"/>
          <w:bCs/>
        </w:rPr>
        <w:t>:</w:t>
      </w:r>
    </w:p>
    <w:p w14:paraId="0DD4D9AE" w14:textId="77777777" w:rsidR="00D94E3E" w:rsidRPr="00D94E3E" w:rsidRDefault="00D94E3E" w:rsidP="00D94E3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D94E3E"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45784A11" w14:textId="77777777" w:rsidR="00A21E60" w:rsidRPr="00A00DCD" w:rsidRDefault="00A21E60" w:rsidP="00A21E60">
      <w:pPr>
        <w:rPr>
          <w:rFonts w:cstheme="minorHAnsi"/>
        </w:rPr>
      </w:pPr>
    </w:p>
    <w:p w14:paraId="32BE392E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>Indicators/metrics you will use to measure progress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46A46CBB" w14:textId="77777777" w:rsidR="00A21E60" w:rsidRPr="00A00DCD" w:rsidRDefault="00A21E60" w:rsidP="00A21E60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2CEC25AA" w14:textId="77777777" w:rsidR="00A21E60" w:rsidRPr="00A00DCD" w:rsidRDefault="00A21E60" w:rsidP="00A21E60">
      <w:pPr>
        <w:rPr>
          <w:rFonts w:cstheme="minorHAnsi"/>
        </w:rPr>
      </w:pPr>
    </w:p>
    <w:p w14:paraId="7A6DBB87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Use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able</w:t>
      </w:r>
      <w:r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below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o develop your goal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and provide annual update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. Add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or subtract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rows as needed.</w:t>
      </w:r>
    </w:p>
    <w:p w14:paraId="5EC022E7" w14:textId="77777777" w:rsidR="00A21E60" w:rsidRPr="00ED7848" w:rsidRDefault="00A21E60" w:rsidP="00A21E60"/>
    <w:tbl>
      <w:tblPr>
        <w:tblStyle w:val="GridTable4-Accent3"/>
        <w:tblW w:w="13771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33"/>
        <w:gridCol w:w="3790"/>
        <w:gridCol w:w="4623"/>
        <w:gridCol w:w="2752"/>
        <w:gridCol w:w="1573"/>
      </w:tblGrid>
      <w:tr w:rsidR="00A21E60" w:rsidRPr="00A5463E" w14:paraId="601A0C2A" w14:textId="77777777" w:rsidTr="6F343E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0C07D150" w14:textId="77777777" w:rsidR="00A21E60" w:rsidRPr="00A5463E" w:rsidRDefault="00A21E60" w:rsidP="007A650F">
            <w:pPr>
              <w:jc w:val="center"/>
              <w:rPr>
                <w:color w:val="auto"/>
                <w:sz w:val="22"/>
              </w:rPr>
            </w:pPr>
          </w:p>
        </w:tc>
        <w:tc>
          <w:tcPr>
            <w:tcW w:w="3790" w:type="dxa"/>
            <w:vAlign w:val="center"/>
          </w:tcPr>
          <w:p w14:paraId="22F591ED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Goals</w:t>
            </w:r>
          </w:p>
        </w:tc>
        <w:tc>
          <w:tcPr>
            <w:tcW w:w="4623" w:type="dxa"/>
            <w:vAlign w:val="center"/>
          </w:tcPr>
          <w:p w14:paraId="41EBFCDA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Action Items</w:t>
            </w:r>
          </w:p>
        </w:tc>
        <w:tc>
          <w:tcPr>
            <w:tcW w:w="2752" w:type="dxa"/>
            <w:vAlign w:val="center"/>
          </w:tcPr>
          <w:p w14:paraId="1550032D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Resource</w:t>
            </w:r>
            <w:r>
              <w:rPr>
                <w:color w:val="auto"/>
                <w:sz w:val="22"/>
              </w:rPr>
              <w:t xml:space="preserve"> Implication</w:t>
            </w:r>
            <w:r w:rsidRPr="00A5463E">
              <w:rPr>
                <w:color w:val="auto"/>
                <w:sz w:val="22"/>
              </w:rPr>
              <w:t>s</w:t>
            </w:r>
          </w:p>
        </w:tc>
        <w:tc>
          <w:tcPr>
            <w:tcW w:w="1573" w:type="dxa"/>
            <w:vAlign w:val="center"/>
          </w:tcPr>
          <w:p w14:paraId="39968FDE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>
              <w:rPr>
                <w:color w:val="auto"/>
                <w:sz w:val="20"/>
              </w:rPr>
              <w:t xml:space="preserve">Timeframe </w:t>
            </w:r>
            <w:r w:rsidRPr="00A5463E">
              <w:rPr>
                <w:color w:val="auto"/>
                <w:sz w:val="20"/>
              </w:rPr>
              <w:t>of Completion</w:t>
            </w:r>
          </w:p>
        </w:tc>
      </w:tr>
      <w:tr w:rsidR="00A21E60" w:rsidRPr="00A5463E" w14:paraId="3A0D4C40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6251A343" w14:textId="26A5092D" w:rsidR="00A21E60" w:rsidRPr="00F26C85" w:rsidRDefault="08E0A4BA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  <w:r w:rsidR="00A21E60">
              <w:rPr>
                <w:b w:val="0"/>
                <w:bCs w:val="0"/>
              </w:rPr>
              <w:t>A</w:t>
            </w:r>
          </w:p>
        </w:tc>
        <w:tc>
          <w:tcPr>
            <w:tcW w:w="3790" w:type="dxa"/>
            <w:vAlign w:val="center"/>
          </w:tcPr>
          <w:p w14:paraId="70F132C7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7035FCA4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622A25A0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05F24352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E60" w:rsidRPr="00A5463E" w14:paraId="313F325C" w14:textId="77777777" w:rsidTr="6F343EAE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2B32F437" w14:textId="19A8E3A5" w:rsidR="00A21E60" w:rsidRPr="00F26C85" w:rsidRDefault="35A5FEF2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  <w:r w:rsidR="00A21E60">
              <w:rPr>
                <w:b w:val="0"/>
                <w:bCs w:val="0"/>
              </w:rPr>
              <w:t>B</w:t>
            </w:r>
          </w:p>
        </w:tc>
        <w:tc>
          <w:tcPr>
            <w:tcW w:w="3790" w:type="dxa"/>
            <w:vAlign w:val="center"/>
          </w:tcPr>
          <w:p w14:paraId="5CCFA7F6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256B7B3C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276371BC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2D0EF0F8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E60" w:rsidRPr="00A5463E" w14:paraId="2BA88758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607BCC36" w14:textId="53E4D9D4" w:rsidR="00A21E60" w:rsidRPr="00F26C85" w:rsidRDefault="4BA4C005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  <w:r w:rsidR="00A21E60">
              <w:rPr>
                <w:b w:val="0"/>
                <w:bCs w:val="0"/>
              </w:rPr>
              <w:t>C</w:t>
            </w:r>
          </w:p>
        </w:tc>
        <w:tc>
          <w:tcPr>
            <w:tcW w:w="3790" w:type="dxa"/>
            <w:vAlign w:val="center"/>
          </w:tcPr>
          <w:p w14:paraId="085616D3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69B66302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15013313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6A11103B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B5D019F" w14:textId="77777777" w:rsidR="00A21E60" w:rsidRPr="00A5463E" w:rsidRDefault="00A21E60" w:rsidP="00A21E60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="00A21E60" w:rsidRPr="00A5463E" w14:paraId="0592E77B" w14:textId="77777777" w:rsidTr="007A6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A143BFB" w14:textId="77777777" w:rsidR="00A21E60" w:rsidRPr="00866C1B" w:rsidRDefault="00A21E60" w:rsidP="007A650F">
            <w:pPr>
              <w:jc w:val="center"/>
              <w:rPr>
                <w:color w:val="auto"/>
              </w:rPr>
            </w:pPr>
            <w:r w:rsidRPr="00866C1B">
              <w:rPr>
                <w:color w:val="auto"/>
              </w:rPr>
              <w:t>Academic Year</w:t>
            </w:r>
          </w:p>
        </w:tc>
        <w:tc>
          <w:tcPr>
            <w:tcW w:w="12049" w:type="dxa"/>
            <w:vAlign w:val="center"/>
          </w:tcPr>
          <w:p w14:paraId="354DD28B" w14:textId="77777777" w:rsidR="00A21E60" w:rsidRPr="00866C1B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339B72A9">
              <w:rPr>
                <w:color w:val="auto"/>
              </w:rPr>
              <w:t>Annual Updates, Changes, and Progress to Date</w:t>
            </w:r>
          </w:p>
        </w:tc>
      </w:tr>
      <w:tr w:rsidR="00A21E60" w:rsidRPr="00A5463E" w14:paraId="14DEC7A9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6FC70A02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1-22</w:t>
            </w:r>
          </w:p>
        </w:tc>
        <w:tc>
          <w:tcPr>
            <w:tcW w:w="12049" w:type="dxa"/>
            <w:vAlign w:val="center"/>
          </w:tcPr>
          <w:p w14:paraId="41D7F500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006445E5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19E5CE3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2-23</w:t>
            </w:r>
          </w:p>
        </w:tc>
        <w:tc>
          <w:tcPr>
            <w:tcW w:w="12049" w:type="dxa"/>
            <w:vAlign w:val="center"/>
          </w:tcPr>
          <w:p w14:paraId="735E36AB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3857FE16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1DA1AC4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3-24</w:t>
            </w:r>
          </w:p>
        </w:tc>
        <w:tc>
          <w:tcPr>
            <w:tcW w:w="12049" w:type="dxa"/>
            <w:vAlign w:val="center"/>
          </w:tcPr>
          <w:p w14:paraId="47418A00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35CB84E2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2BB74E6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4-25</w:t>
            </w:r>
          </w:p>
        </w:tc>
        <w:tc>
          <w:tcPr>
            <w:tcW w:w="12049" w:type="dxa"/>
            <w:vAlign w:val="center"/>
          </w:tcPr>
          <w:p w14:paraId="0C806C68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402AD4E0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BB5A74B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5-26</w:t>
            </w:r>
          </w:p>
        </w:tc>
        <w:tc>
          <w:tcPr>
            <w:tcW w:w="12049" w:type="dxa"/>
            <w:vAlign w:val="center"/>
          </w:tcPr>
          <w:p w14:paraId="62DFD63D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</w:p>
        </w:tc>
      </w:tr>
      <w:tr w:rsidR="00A21E60" w:rsidRPr="00A5463E" w14:paraId="34DAEAEB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63572BC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6-27</w:t>
            </w:r>
          </w:p>
        </w:tc>
        <w:tc>
          <w:tcPr>
            <w:tcW w:w="12049" w:type="dxa"/>
            <w:vAlign w:val="center"/>
          </w:tcPr>
          <w:p w14:paraId="0B7F7C94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  <w:tr w:rsidR="00A21E60" w:rsidRPr="00A5463E" w14:paraId="73A89786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D731934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7</w:t>
            </w: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8</w:t>
            </w:r>
          </w:p>
        </w:tc>
        <w:tc>
          <w:tcPr>
            <w:tcW w:w="12049" w:type="dxa"/>
            <w:vAlign w:val="center"/>
          </w:tcPr>
          <w:p w14:paraId="539AC5F1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</w:tbl>
    <w:p w14:paraId="25C9DBE1" w14:textId="77777777" w:rsidR="00A21E60" w:rsidRPr="00A5463E" w:rsidRDefault="00A21E60" w:rsidP="00A21E60"/>
    <w:p w14:paraId="637F4DB1" w14:textId="77777777" w:rsidR="00A00DCD" w:rsidRDefault="00A00DCD">
      <w:pPr>
        <w:spacing w:after="160" w:line="259" w:lineRule="auto"/>
        <w:rPr>
          <w:rFonts w:asciiTheme="majorHAnsi" w:eastAsiaTheme="majorEastAsia" w:hAnsiTheme="majorHAnsi" w:cstheme="majorBidi"/>
          <w:b/>
          <w:sz w:val="32"/>
          <w:szCs w:val="32"/>
        </w:rPr>
      </w:pPr>
      <w:r>
        <w:br w:type="page"/>
      </w:r>
    </w:p>
    <w:p w14:paraId="28BFAE1E" w14:textId="7981182E" w:rsidR="00A21E60" w:rsidRPr="00A21E60" w:rsidRDefault="00A21E60" w:rsidP="00A21E60">
      <w:pPr>
        <w:pStyle w:val="Heading1"/>
        <w:rPr>
          <w:rFonts w:asciiTheme="minorHAnsi" w:hAnsiTheme="minorHAnsi" w:cstheme="minorHAnsi"/>
          <w:b w:val="0"/>
          <w:bCs/>
        </w:rPr>
      </w:pPr>
      <w:r w:rsidRPr="00A21E60">
        <w:rPr>
          <w:rFonts w:asciiTheme="minorHAnsi" w:hAnsiTheme="minorHAnsi" w:cstheme="minorHAnsi"/>
          <w:b w:val="0"/>
          <w:bCs/>
          <w:color w:val="auto"/>
        </w:rPr>
        <w:lastRenderedPageBreak/>
        <w:t xml:space="preserve">Strategic Priority </w:t>
      </w:r>
      <w:r w:rsidRPr="00A21E60">
        <w:rPr>
          <w:rFonts w:asciiTheme="minorHAnsi" w:hAnsiTheme="minorHAnsi" w:cstheme="minorHAnsi"/>
          <w:b w:val="0"/>
          <w:bCs/>
        </w:rPr>
        <w:fldChar w:fldCharType="begin"/>
      </w:r>
      <w:r w:rsidRPr="00A21E60">
        <w:rPr>
          <w:rFonts w:asciiTheme="minorHAnsi" w:hAnsiTheme="minorHAnsi" w:cstheme="minorHAnsi"/>
          <w:b w:val="0"/>
          <w:bCs/>
          <w:color w:val="auto"/>
        </w:rPr>
        <w:instrText>SEQ Objective \n  \* MERGEFORMAT</w:instrText>
      </w:r>
      <w:r w:rsidRPr="00A21E60">
        <w:rPr>
          <w:rFonts w:asciiTheme="minorHAnsi" w:hAnsiTheme="minorHAnsi" w:cstheme="minorHAnsi"/>
          <w:b w:val="0"/>
          <w:bCs/>
        </w:rPr>
        <w:fldChar w:fldCharType="separate"/>
      </w:r>
      <w:r w:rsidRPr="00A21E60">
        <w:rPr>
          <w:rFonts w:asciiTheme="minorHAnsi" w:hAnsiTheme="minorHAnsi" w:cstheme="minorHAnsi"/>
          <w:b w:val="0"/>
          <w:noProof/>
          <w:color w:val="auto"/>
        </w:rPr>
        <w:t>4</w:t>
      </w:r>
      <w:r w:rsidRPr="00A21E60">
        <w:rPr>
          <w:rFonts w:asciiTheme="minorHAnsi" w:hAnsiTheme="minorHAnsi" w:cstheme="minorHAnsi"/>
          <w:b w:val="0"/>
          <w:bCs/>
        </w:rPr>
        <w:fldChar w:fldCharType="end"/>
      </w:r>
      <w:r w:rsidRPr="00A21E60">
        <w:rPr>
          <w:rFonts w:asciiTheme="minorHAnsi" w:hAnsiTheme="minorHAnsi" w:cstheme="minorHAnsi"/>
          <w:b w:val="0"/>
          <w:bCs/>
        </w:rPr>
        <w:t>:</w:t>
      </w:r>
    </w:p>
    <w:p w14:paraId="39AFAB7F" w14:textId="77777777" w:rsidR="00D94E3E" w:rsidRPr="00D94E3E" w:rsidRDefault="00D94E3E" w:rsidP="00D94E3E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D94E3E"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541A8142" w14:textId="77777777" w:rsidR="00A21E60" w:rsidRPr="00A00DCD" w:rsidRDefault="00A21E60" w:rsidP="00A21E60">
      <w:pPr>
        <w:rPr>
          <w:rFonts w:cstheme="minorHAnsi"/>
        </w:rPr>
      </w:pPr>
    </w:p>
    <w:p w14:paraId="17DDA72E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>Indicators/metrics you will use to measure progress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2D636043" w14:textId="77777777" w:rsidR="00A21E60" w:rsidRPr="00A00DCD" w:rsidRDefault="00A21E60" w:rsidP="00A21E60">
      <w:pPr>
        <w:pStyle w:val="Heading2"/>
        <w:numPr>
          <w:ilvl w:val="0"/>
          <w:numId w:val="15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[insert text]</w:t>
      </w:r>
    </w:p>
    <w:p w14:paraId="5870A7EE" w14:textId="77777777" w:rsidR="00A21E60" w:rsidRPr="00A00DCD" w:rsidRDefault="00A21E60" w:rsidP="00A21E60">
      <w:pPr>
        <w:rPr>
          <w:rFonts w:cstheme="minorHAnsi"/>
        </w:rPr>
      </w:pPr>
    </w:p>
    <w:p w14:paraId="74E73B23" w14:textId="77777777" w:rsidR="00A21E60" w:rsidRDefault="00A21E60" w:rsidP="00A21E60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Use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able</w:t>
      </w:r>
      <w:r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below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to develop your goals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and provide annual updates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 xml:space="preserve">. Add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or subtract </w:t>
      </w:r>
      <w:r w:rsidRPr="00A00DCD">
        <w:rPr>
          <w:rFonts w:asciiTheme="minorHAnsi" w:hAnsiTheme="minorHAnsi" w:cstheme="minorHAnsi"/>
          <w:color w:val="auto"/>
          <w:sz w:val="24"/>
          <w:szCs w:val="24"/>
        </w:rPr>
        <w:t>rows as needed.</w:t>
      </w:r>
    </w:p>
    <w:p w14:paraId="65D49A36" w14:textId="77777777" w:rsidR="00A21E60" w:rsidRPr="00ED7848" w:rsidRDefault="00A21E60" w:rsidP="00A21E60"/>
    <w:tbl>
      <w:tblPr>
        <w:tblStyle w:val="GridTable4-Accent3"/>
        <w:tblW w:w="13771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33"/>
        <w:gridCol w:w="3790"/>
        <w:gridCol w:w="4623"/>
        <w:gridCol w:w="2752"/>
        <w:gridCol w:w="1573"/>
      </w:tblGrid>
      <w:tr w:rsidR="00A21E60" w:rsidRPr="00A5463E" w14:paraId="17AC8B93" w14:textId="77777777" w:rsidTr="6F343E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1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282CE40F" w14:textId="77777777" w:rsidR="00A21E60" w:rsidRPr="00A5463E" w:rsidRDefault="00A21E60" w:rsidP="007A650F">
            <w:pPr>
              <w:jc w:val="center"/>
              <w:rPr>
                <w:color w:val="auto"/>
                <w:sz w:val="22"/>
              </w:rPr>
            </w:pPr>
          </w:p>
        </w:tc>
        <w:tc>
          <w:tcPr>
            <w:tcW w:w="3790" w:type="dxa"/>
            <w:vAlign w:val="center"/>
          </w:tcPr>
          <w:p w14:paraId="5D35D024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Goals</w:t>
            </w:r>
          </w:p>
        </w:tc>
        <w:tc>
          <w:tcPr>
            <w:tcW w:w="4623" w:type="dxa"/>
            <w:vAlign w:val="center"/>
          </w:tcPr>
          <w:p w14:paraId="747ED3DC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Action Items</w:t>
            </w:r>
          </w:p>
        </w:tc>
        <w:tc>
          <w:tcPr>
            <w:tcW w:w="2752" w:type="dxa"/>
            <w:vAlign w:val="center"/>
          </w:tcPr>
          <w:p w14:paraId="40929682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Resource</w:t>
            </w:r>
            <w:r>
              <w:rPr>
                <w:color w:val="auto"/>
                <w:sz w:val="22"/>
              </w:rPr>
              <w:t xml:space="preserve"> Implication</w:t>
            </w:r>
            <w:r w:rsidRPr="00A5463E">
              <w:rPr>
                <w:color w:val="auto"/>
                <w:sz w:val="22"/>
              </w:rPr>
              <w:t>s</w:t>
            </w:r>
          </w:p>
        </w:tc>
        <w:tc>
          <w:tcPr>
            <w:tcW w:w="1573" w:type="dxa"/>
            <w:vAlign w:val="center"/>
          </w:tcPr>
          <w:p w14:paraId="52A4CF2B" w14:textId="77777777" w:rsidR="00A21E60" w:rsidRPr="00A5463E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>
              <w:rPr>
                <w:color w:val="auto"/>
                <w:sz w:val="20"/>
              </w:rPr>
              <w:t xml:space="preserve">Timeframe </w:t>
            </w:r>
            <w:r w:rsidRPr="00A5463E">
              <w:rPr>
                <w:color w:val="auto"/>
                <w:sz w:val="20"/>
              </w:rPr>
              <w:t>of Completion</w:t>
            </w:r>
          </w:p>
        </w:tc>
      </w:tr>
      <w:tr w:rsidR="00A21E60" w:rsidRPr="00A5463E" w14:paraId="00E89CE1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51734FE8" w14:textId="03713B7D" w:rsidR="00A21E60" w:rsidRPr="00F26C85" w:rsidRDefault="238C4102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="00A21E60">
              <w:rPr>
                <w:b w:val="0"/>
                <w:bCs w:val="0"/>
              </w:rPr>
              <w:t>A</w:t>
            </w:r>
          </w:p>
        </w:tc>
        <w:tc>
          <w:tcPr>
            <w:tcW w:w="3790" w:type="dxa"/>
            <w:vAlign w:val="center"/>
          </w:tcPr>
          <w:p w14:paraId="4FCD5863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13C4B764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7CBC409B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5D076CDF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E60" w:rsidRPr="00A5463E" w14:paraId="240006BB" w14:textId="77777777" w:rsidTr="6F343EAE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76D70C7F" w14:textId="2E69B9F3" w:rsidR="00A21E60" w:rsidRPr="00F26C85" w:rsidRDefault="32FCD32C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="00A21E60">
              <w:rPr>
                <w:b w:val="0"/>
                <w:bCs w:val="0"/>
              </w:rPr>
              <w:t>B</w:t>
            </w:r>
          </w:p>
        </w:tc>
        <w:tc>
          <w:tcPr>
            <w:tcW w:w="3790" w:type="dxa"/>
            <w:vAlign w:val="center"/>
          </w:tcPr>
          <w:p w14:paraId="33075D26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3C8D474F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12F566A3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6B6F32E2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E60" w:rsidRPr="00A5463E" w14:paraId="2731FA6F" w14:textId="77777777" w:rsidTr="6F343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3" w:type="dxa"/>
            <w:vAlign w:val="center"/>
          </w:tcPr>
          <w:p w14:paraId="300F0CE0" w14:textId="22895FBB" w:rsidR="00A21E60" w:rsidRPr="00F26C85" w:rsidRDefault="402607EC" w:rsidP="007A650F">
            <w:pPr>
              <w:ind w:left="36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="00A21E60">
              <w:rPr>
                <w:b w:val="0"/>
                <w:bCs w:val="0"/>
              </w:rPr>
              <w:t>C</w:t>
            </w:r>
          </w:p>
        </w:tc>
        <w:tc>
          <w:tcPr>
            <w:tcW w:w="3790" w:type="dxa"/>
            <w:vAlign w:val="center"/>
          </w:tcPr>
          <w:p w14:paraId="4C6DB827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3" w:type="dxa"/>
            <w:vAlign w:val="center"/>
          </w:tcPr>
          <w:p w14:paraId="283E94A6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2" w:type="dxa"/>
            <w:vAlign w:val="center"/>
          </w:tcPr>
          <w:p w14:paraId="03D96E0A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3" w:type="dxa"/>
            <w:vAlign w:val="center"/>
          </w:tcPr>
          <w:p w14:paraId="475F1EEB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3613EBA" w14:textId="77777777" w:rsidR="00A21E60" w:rsidRPr="00A5463E" w:rsidRDefault="00A21E60" w:rsidP="00A21E60">
      <w:pPr>
        <w:pStyle w:val="Heading1"/>
        <w:rPr>
          <w:color w:val="auto"/>
        </w:rPr>
      </w:pPr>
    </w:p>
    <w:tbl>
      <w:tblPr>
        <w:tblStyle w:val="GridTable4-Accent3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049"/>
      </w:tblGrid>
      <w:tr w:rsidR="00A21E60" w:rsidRPr="00A5463E" w14:paraId="695A08A6" w14:textId="77777777" w:rsidTr="007A65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76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04B04D93" w14:textId="77777777" w:rsidR="00A21E60" w:rsidRPr="00866C1B" w:rsidRDefault="00A21E60" w:rsidP="007A650F">
            <w:pPr>
              <w:jc w:val="center"/>
              <w:rPr>
                <w:color w:val="auto"/>
              </w:rPr>
            </w:pPr>
            <w:r w:rsidRPr="00866C1B">
              <w:rPr>
                <w:color w:val="auto"/>
              </w:rPr>
              <w:t>Academic Year</w:t>
            </w:r>
          </w:p>
        </w:tc>
        <w:tc>
          <w:tcPr>
            <w:tcW w:w="12049" w:type="dxa"/>
            <w:vAlign w:val="center"/>
          </w:tcPr>
          <w:p w14:paraId="7A9CB85F" w14:textId="77777777" w:rsidR="00A21E60" w:rsidRPr="00866C1B" w:rsidRDefault="00A21E60" w:rsidP="007A65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339B72A9">
              <w:rPr>
                <w:color w:val="auto"/>
              </w:rPr>
              <w:t>Annual Updates, Changes, and Progress to Date</w:t>
            </w:r>
          </w:p>
        </w:tc>
      </w:tr>
      <w:tr w:rsidR="00A21E60" w:rsidRPr="00A5463E" w14:paraId="3581FE50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E0AB720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1-22</w:t>
            </w:r>
          </w:p>
        </w:tc>
        <w:tc>
          <w:tcPr>
            <w:tcW w:w="12049" w:type="dxa"/>
            <w:vAlign w:val="center"/>
          </w:tcPr>
          <w:p w14:paraId="3C2012E7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66466B0F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7060719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2-23</w:t>
            </w:r>
          </w:p>
        </w:tc>
        <w:tc>
          <w:tcPr>
            <w:tcW w:w="12049" w:type="dxa"/>
            <w:vAlign w:val="center"/>
          </w:tcPr>
          <w:p w14:paraId="1D4B213A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6B024D15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686191C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3-24</w:t>
            </w:r>
          </w:p>
        </w:tc>
        <w:tc>
          <w:tcPr>
            <w:tcW w:w="12049" w:type="dxa"/>
            <w:vAlign w:val="center"/>
          </w:tcPr>
          <w:p w14:paraId="517E07E9" w14:textId="77777777" w:rsidR="00A21E60" w:rsidRPr="00A5463E" w:rsidRDefault="00A21E60" w:rsidP="007A65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25016247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52541DDB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4-25</w:t>
            </w:r>
          </w:p>
        </w:tc>
        <w:tc>
          <w:tcPr>
            <w:tcW w:w="12049" w:type="dxa"/>
            <w:vAlign w:val="center"/>
          </w:tcPr>
          <w:p w14:paraId="000A44E3" w14:textId="77777777" w:rsidR="00A21E60" w:rsidRPr="00A5463E" w:rsidRDefault="00A21E60" w:rsidP="007A65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21E60" w:rsidRPr="00A5463E" w14:paraId="47C25D9D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123FEE8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5-26</w:t>
            </w:r>
          </w:p>
        </w:tc>
        <w:tc>
          <w:tcPr>
            <w:tcW w:w="12049" w:type="dxa"/>
            <w:vAlign w:val="center"/>
          </w:tcPr>
          <w:p w14:paraId="1CF6EBD7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</w:p>
        </w:tc>
      </w:tr>
      <w:tr w:rsidR="00A21E60" w:rsidRPr="00A5463E" w14:paraId="41C3AC03" w14:textId="77777777" w:rsidTr="007A650F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068E26F5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6-27</w:t>
            </w:r>
          </w:p>
        </w:tc>
        <w:tc>
          <w:tcPr>
            <w:tcW w:w="12049" w:type="dxa"/>
            <w:vAlign w:val="center"/>
          </w:tcPr>
          <w:p w14:paraId="16792D18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  <w:tr w:rsidR="00A21E60" w:rsidRPr="00A5463E" w14:paraId="24650808" w14:textId="77777777" w:rsidTr="007A65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0AAAD512" w14:textId="77777777" w:rsidR="00A21E60" w:rsidRPr="00A00DCD" w:rsidRDefault="00A21E60" w:rsidP="007A650F">
            <w:pPr>
              <w:pStyle w:val="Heading1"/>
              <w:spacing w:before="0"/>
              <w:jc w:val="center"/>
              <w:outlineLvl w:val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AY 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7</w:t>
            </w:r>
            <w:r w:rsidRPr="00A00DCD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2</w:t>
            </w:r>
            <w: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8</w:t>
            </w:r>
          </w:p>
        </w:tc>
        <w:tc>
          <w:tcPr>
            <w:tcW w:w="12049" w:type="dxa"/>
            <w:vAlign w:val="center"/>
          </w:tcPr>
          <w:p w14:paraId="56BCCF2E" w14:textId="77777777" w:rsidR="00A21E60" w:rsidRPr="00A00DCD" w:rsidRDefault="00A21E60" w:rsidP="007A650F">
            <w:pPr>
              <w:pStyle w:val="Heading1"/>
              <w:spacing w:before="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color w:val="auto"/>
                <w:sz w:val="24"/>
                <w:szCs w:val="24"/>
              </w:rPr>
            </w:pPr>
          </w:p>
        </w:tc>
      </w:tr>
    </w:tbl>
    <w:p w14:paraId="52F1D919" w14:textId="77777777" w:rsidR="00A21E60" w:rsidRPr="00A5463E" w:rsidRDefault="00A21E60" w:rsidP="00A21E60"/>
    <w:p w14:paraId="47128961" w14:textId="6739A3A9" w:rsidR="00DE799A" w:rsidRDefault="00DE799A">
      <w:pPr>
        <w:spacing w:after="160" w:line="259" w:lineRule="auto"/>
      </w:pPr>
    </w:p>
    <w:p w14:paraId="119D68EE" w14:textId="77777777" w:rsidR="00B03D3C" w:rsidRPr="00A5463E" w:rsidRDefault="00B03D3C" w:rsidP="00B03D3C">
      <w:pPr>
        <w:pStyle w:val="Heading1"/>
        <w:rPr>
          <w:color w:val="auto"/>
        </w:rPr>
      </w:pPr>
      <w:r w:rsidRPr="00A5463E">
        <w:rPr>
          <w:color w:val="auto"/>
        </w:rPr>
        <w:lastRenderedPageBreak/>
        <w:t xml:space="preserve">Issues </w:t>
      </w:r>
      <w:r w:rsidR="00610546" w:rsidRPr="00A5463E">
        <w:rPr>
          <w:color w:val="auto"/>
        </w:rPr>
        <w:t>raised by reviewers</w:t>
      </w:r>
      <w:r w:rsidRPr="00A5463E">
        <w:rPr>
          <w:color w:val="auto"/>
        </w:rPr>
        <w:t>:</w:t>
      </w:r>
    </w:p>
    <w:tbl>
      <w:tblPr>
        <w:tblStyle w:val="GridTable4-Accent3"/>
        <w:tblW w:w="13775" w:type="dxa"/>
        <w:tblLook w:val="04A0" w:firstRow="1" w:lastRow="0" w:firstColumn="1" w:lastColumn="0" w:noHBand="0" w:noVBand="1"/>
      </w:tblPr>
      <w:tblGrid>
        <w:gridCol w:w="1884"/>
        <w:gridCol w:w="3247"/>
        <w:gridCol w:w="1718"/>
        <w:gridCol w:w="5388"/>
        <w:gridCol w:w="1538"/>
      </w:tblGrid>
      <w:tr w:rsidR="00A5463E" w:rsidRPr="00A5463E" w14:paraId="05E582B6" w14:textId="77777777" w:rsidTr="00460D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1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</w:tcPr>
          <w:p w14:paraId="5ECF3A2A" w14:textId="77777777" w:rsidR="00610546" w:rsidRPr="00A5463E" w:rsidRDefault="00610546" w:rsidP="008A181B">
            <w:pPr>
              <w:jc w:val="center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Internal</w:t>
            </w:r>
            <w:r w:rsidR="002F00C4" w:rsidRPr="00A5463E">
              <w:rPr>
                <w:color w:val="auto"/>
                <w:sz w:val="22"/>
              </w:rPr>
              <w:t xml:space="preserve"> or </w:t>
            </w:r>
            <w:r w:rsidRPr="00A5463E">
              <w:rPr>
                <w:color w:val="auto"/>
                <w:sz w:val="22"/>
              </w:rPr>
              <w:t>External Reviewers</w:t>
            </w:r>
          </w:p>
        </w:tc>
        <w:tc>
          <w:tcPr>
            <w:tcW w:w="3247" w:type="dxa"/>
          </w:tcPr>
          <w:p w14:paraId="4EF756F1" w14:textId="77777777" w:rsidR="00610546" w:rsidRPr="00A5463E" w:rsidRDefault="00610546" w:rsidP="005963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Issue</w:t>
            </w:r>
          </w:p>
        </w:tc>
        <w:tc>
          <w:tcPr>
            <w:tcW w:w="1718" w:type="dxa"/>
          </w:tcPr>
          <w:p w14:paraId="01CF34CB" w14:textId="77777777" w:rsidR="00610546" w:rsidRPr="00A5463E" w:rsidRDefault="00610546" w:rsidP="006105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Location in Report</w:t>
            </w:r>
          </w:p>
        </w:tc>
        <w:tc>
          <w:tcPr>
            <w:tcW w:w="5388" w:type="dxa"/>
          </w:tcPr>
          <w:p w14:paraId="0529100A" w14:textId="77777777" w:rsidR="00610546" w:rsidRPr="00A5463E" w:rsidRDefault="00610546" w:rsidP="005963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Department Response</w:t>
            </w:r>
          </w:p>
          <w:p w14:paraId="1358FD45" w14:textId="77777777" w:rsidR="00610546" w:rsidRPr="00A5463E" w:rsidRDefault="00610546" w:rsidP="005963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(If no action is taken, please explain why)</w:t>
            </w:r>
          </w:p>
        </w:tc>
        <w:tc>
          <w:tcPr>
            <w:tcW w:w="1538" w:type="dxa"/>
          </w:tcPr>
          <w:p w14:paraId="57F8FBEC" w14:textId="77777777" w:rsidR="00610546" w:rsidRPr="00A5463E" w:rsidRDefault="00610546" w:rsidP="0059637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</w:rPr>
            </w:pPr>
            <w:r w:rsidRPr="00A5463E">
              <w:rPr>
                <w:color w:val="auto"/>
                <w:sz w:val="22"/>
              </w:rPr>
              <w:t>Location in Action Plan</w:t>
            </w:r>
          </w:p>
        </w:tc>
      </w:tr>
      <w:tr w:rsidR="00A5463E" w:rsidRPr="00A5463E" w14:paraId="1AA04BD6" w14:textId="77777777" w:rsidTr="006F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50D4468D" w14:textId="77777777" w:rsidR="00610546" w:rsidRPr="00A5463E" w:rsidRDefault="00610546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7AA35F2B" w14:textId="77777777" w:rsidR="00F977CA" w:rsidRPr="00A5463E" w:rsidRDefault="00F977CA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6886ED8E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1B544105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0A4F2DE4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63E" w:rsidRPr="00A5463E" w14:paraId="12237930" w14:textId="77777777" w:rsidTr="006F423D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128A1993" w14:textId="77777777" w:rsidR="00610546" w:rsidRPr="00A5463E" w:rsidRDefault="00610546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5703E528" w14:textId="77777777" w:rsidR="00610546" w:rsidRPr="00A5463E" w:rsidRDefault="00610546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4B7B17AE" w14:textId="77777777" w:rsidR="00610546" w:rsidRPr="00A5463E" w:rsidRDefault="00610546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4C485A7B" w14:textId="77777777" w:rsidR="00610546" w:rsidRPr="00A5463E" w:rsidRDefault="00610546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0EC40C95" w14:textId="77777777" w:rsidR="00610546" w:rsidRPr="00A5463E" w:rsidRDefault="00610546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463E" w:rsidRPr="00A5463E" w14:paraId="70612F11" w14:textId="77777777" w:rsidTr="006F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75ECDDBB" w14:textId="77777777" w:rsidR="00610546" w:rsidRPr="00A5463E" w:rsidRDefault="00610546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1B035116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694A8019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6A212761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14F0AE73" w14:textId="77777777" w:rsidR="00610546" w:rsidRPr="00A5463E" w:rsidRDefault="00610546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463E" w:rsidRPr="00A5463E" w14:paraId="3C98A732" w14:textId="77777777" w:rsidTr="006F423D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5B578F58" w14:textId="77777777" w:rsidR="00D9117F" w:rsidRPr="00A5463E" w:rsidRDefault="00D9117F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4922F9A9" w14:textId="77777777" w:rsidR="00D9117F" w:rsidRPr="00A5463E" w:rsidRDefault="00D9117F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5DD0A84D" w14:textId="77777777" w:rsidR="00D9117F" w:rsidRPr="00A5463E" w:rsidRDefault="00D9117F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28D57EFF" w14:textId="77777777" w:rsidR="00D9117F" w:rsidRPr="00A5463E" w:rsidRDefault="00D9117F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2175BB21" w14:textId="77777777" w:rsidR="00D9117F" w:rsidRPr="00A5463E" w:rsidRDefault="00D9117F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463E" w:rsidRPr="00A5463E" w14:paraId="3770DE7B" w14:textId="77777777" w:rsidTr="006F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47530A92" w14:textId="77777777" w:rsidR="00D9117F" w:rsidRPr="00A5463E" w:rsidRDefault="00D9117F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57C961F9" w14:textId="77777777" w:rsidR="00D9117F" w:rsidRPr="00A5463E" w:rsidRDefault="00D9117F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63C06C9D" w14:textId="77777777" w:rsidR="00D9117F" w:rsidRPr="00A5463E" w:rsidRDefault="00D9117F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6813B719" w14:textId="77777777" w:rsidR="00D9117F" w:rsidRPr="00A5463E" w:rsidRDefault="00D9117F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576421C8" w14:textId="77777777" w:rsidR="00D9117F" w:rsidRPr="00A5463E" w:rsidRDefault="00D9117F" w:rsidP="006F42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3087" w:rsidRPr="00A5463E" w14:paraId="1E2517DF" w14:textId="77777777" w:rsidTr="006F423D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dxa"/>
            <w:vAlign w:val="center"/>
          </w:tcPr>
          <w:p w14:paraId="30CB563C" w14:textId="77777777" w:rsidR="00BE3087" w:rsidRPr="00A5463E" w:rsidRDefault="00BE3087" w:rsidP="006F423D">
            <w:pPr>
              <w:rPr>
                <w:b w:val="0"/>
              </w:rPr>
            </w:pPr>
          </w:p>
        </w:tc>
        <w:tc>
          <w:tcPr>
            <w:tcW w:w="3247" w:type="dxa"/>
            <w:vAlign w:val="center"/>
          </w:tcPr>
          <w:p w14:paraId="03B81471" w14:textId="77777777" w:rsidR="00BE3087" w:rsidRPr="00A5463E" w:rsidRDefault="00BE3087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8" w:type="dxa"/>
            <w:vAlign w:val="center"/>
          </w:tcPr>
          <w:p w14:paraId="47F4E1F5" w14:textId="77777777" w:rsidR="00BE3087" w:rsidRPr="00A5463E" w:rsidRDefault="00BE3087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388" w:type="dxa"/>
            <w:vAlign w:val="center"/>
          </w:tcPr>
          <w:p w14:paraId="188D429B" w14:textId="77777777" w:rsidR="00BE3087" w:rsidRPr="00A5463E" w:rsidRDefault="00BE3087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vAlign w:val="center"/>
          </w:tcPr>
          <w:p w14:paraId="7E40FC89" w14:textId="77777777" w:rsidR="00BE3087" w:rsidRPr="00A5463E" w:rsidRDefault="00BE3087" w:rsidP="006F4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46E8A79" w14:textId="6A557223" w:rsidR="00A5463E" w:rsidRDefault="00A5463E" w:rsidP="00A5463E"/>
    <w:p w14:paraId="5EF931CF" w14:textId="4ADDA778" w:rsidR="00B013E6" w:rsidRPr="00A5463E" w:rsidRDefault="00EF1C09" w:rsidP="00A5463E">
      <w:r w:rsidRPr="00A5463E">
        <w:t>Signatures:</w:t>
      </w:r>
      <w:bookmarkStart w:id="0" w:name="_GoBack"/>
      <w:bookmarkEnd w:id="0"/>
    </w:p>
    <w:p w14:paraId="18F8B8A1" w14:textId="77777777" w:rsidR="00D9117F" w:rsidRPr="00A5463E" w:rsidRDefault="00D9117F" w:rsidP="00D9117F"/>
    <w:tbl>
      <w:tblPr>
        <w:tblStyle w:val="TableGrid"/>
        <w:tblW w:w="13663" w:type="dxa"/>
        <w:tblInd w:w="90" w:type="dxa"/>
        <w:tblLook w:val="04A0" w:firstRow="1" w:lastRow="0" w:firstColumn="1" w:lastColumn="0" w:noHBand="0" w:noVBand="1"/>
      </w:tblPr>
      <w:tblGrid>
        <w:gridCol w:w="3265"/>
        <w:gridCol w:w="275"/>
        <w:gridCol w:w="1212"/>
        <w:gridCol w:w="356"/>
        <w:gridCol w:w="8555"/>
      </w:tblGrid>
      <w:tr w:rsidR="00A5463E" w:rsidRPr="00A5463E" w14:paraId="07C309DD" w14:textId="77777777" w:rsidTr="339B72A9">
        <w:trPr>
          <w:trHeight w:val="282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8CFB795" w14:textId="475D76B4" w:rsidR="00F977CA" w:rsidRPr="00A5463E" w:rsidRDefault="0ABBD665" w:rsidP="00F977CA">
            <w:r>
              <w:t xml:space="preserve">We </w:t>
            </w:r>
            <w:r w:rsidR="00A00DCD">
              <w:t>have</w:t>
            </w:r>
            <w:r w:rsidR="00CF6E70">
              <w:t xml:space="preserve"> </w:t>
            </w:r>
            <w:r w:rsidR="62671A0A">
              <w:t xml:space="preserve">reviewed this plan and support it. </w:t>
            </w:r>
          </w:p>
          <w:p w14:paraId="73C2805B" w14:textId="77777777" w:rsidR="00F977CA" w:rsidRPr="00A5463E" w:rsidRDefault="00F977CA" w:rsidP="00F977CA"/>
        </w:tc>
      </w:tr>
      <w:tr w:rsidR="00A5463E" w:rsidRPr="00A5463E" w14:paraId="33DC756E" w14:textId="77777777" w:rsidTr="339B72A9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5E1EDA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15D27A8C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14:paraId="46B40F2C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04B6DB50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8555" w:type="dxa"/>
            <w:vMerge w:val="restart"/>
            <w:tcBorders>
              <w:top w:val="single" w:sz="4" w:space="0" w:color="auto"/>
            </w:tcBorders>
          </w:tcPr>
          <w:p w14:paraId="760834BF" w14:textId="77777777" w:rsidR="00EF1C09" w:rsidRPr="00A5463E" w:rsidRDefault="00EF1C09" w:rsidP="00EF1C09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Comments:</w:t>
            </w:r>
          </w:p>
        </w:tc>
      </w:tr>
      <w:tr w:rsidR="00A5463E" w:rsidRPr="00A5463E" w14:paraId="4B343A9D" w14:textId="77777777" w:rsidTr="339B72A9">
        <w:trPr>
          <w:trHeight w:val="282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14:paraId="2B91C21F" w14:textId="3AF55BEA" w:rsidR="00EF1C09" w:rsidRPr="00A5463E" w:rsidRDefault="00A00DCD" w:rsidP="00EF1C09">
            <w:pPr>
              <w:spacing w:line="276" w:lineRule="auto"/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 xml:space="preserve">[NAME], </w:t>
            </w:r>
            <w:r w:rsidR="00EF1C09" w:rsidRPr="00A5463E">
              <w:rPr>
                <w:rFonts w:asciiTheme="majorHAnsi" w:hAnsiTheme="majorHAnsi" w:cs="Arial"/>
                <w:b/>
                <w:sz w:val="22"/>
                <w:szCs w:val="22"/>
              </w:rPr>
              <w:t>Department Head</w:t>
            </w:r>
            <w:r w:rsidR="00FF50E9" w:rsidRPr="00A5463E">
              <w:rPr>
                <w:rFonts w:asciiTheme="majorHAnsi" w:hAnsiTheme="majorHAnsi" w:cs="Arial"/>
                <w:b/>
                <w:sz w:val="22"/>
                <w:szCs w:val="22"/>
              </w:rPr>
              <w:t xml:space="preserve"> / Chair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11D0EBD7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14:paraId="16F46303" w14:textId="77777777" w:rsidR="00EF1C09" w:rsidRPr="00A5463E" w:rsidRDefault="00EF1C09" w:rsidP="00EF1C09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38871DA4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8555" w:type="dxa"/>
            <w:vMerge/>
          </w:tcPr>
          <w:p w14:paraId="3288F538" w14:textId="77777777" w:rsidR="00EF1C09" w:rsidRPr="00A5463E" w:rsidRDefault="00EF1C09" w:rsidP="00EF1C09">
            <w:pPr>
              <w:spacing w:line="276" w:lineRule="auto"/>
            </w:pPr>
          </w:p>
        </w:tc>
      </w:tr>
      <w:tr w:rsidR="00432F54" w:rsidRPr="00A5463E" w14:paraId="6824059F" w14:textId="77777777" w:rsidTr="339B72A9">
        <w:trPr>
          <w:trHeight w:val="589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63AC854" w14:textId="77777777" w:rsidR="00432F54" w:rsidRPr="00A5463E" w:rsidRDefault="00432F54" w:rsidP="00EF1C09">
            <w:pPr>
              <w:spacing w:line="276" w:lineRule="auto"/>
            </w:pPr>
          </w:p>
        </w:tc>
      </w:tr>
      <w:tr w:rsidR="00432F54" w:rsidRPr="00A5463E" w14:paraId="79631C64" w14:textId="77777777" w:rsidTr="339B72A9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CAEF8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564128C6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14:paraId="1CC6151D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7624C390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8555" w:type="dxa"/>
            <w:vMerge w:val="restart"/>
          </w:tcPr>
          <w:p w14:paraId="7B6F56D5" w14:textId="77777777" w:rsidR="00432F54" w:rsidRPr="00A5463E" w:rsidRDefault="00432F54" w:rsidP="009C3366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Comments:</w:t>
            </w:r>
          </w:p>
        </w:tc>
      </w:tr>
      <w:tr w:rsidR="00432F54" w:rsidRPr="00A5463E" w14:paraId="7C03FAD1" w14:textId="77777777" w:rsidTr="339B72A9">
        <w:trPr>
          <w:trHeight w:val="295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14:paraId="6A4521A3" w14:textId="6B13B7CA" w:rsidR="00432F54" w:rsidRPr="00A5463E" w:rsidRDefault="00A00DCD" w:rsidP="009C3366">
            <w:pPr>
              <w:spacing w:line="276" w:lineRule="auto"/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 xml:space="preserve">[NAME], </w:t>
            </w:r>
            <w:r w:rsidR="00432F54">
              <w:rPr>
                <w:rFonts w:asciiTheme="majorHAnsi" w:hAnsiTheme="majorHAnsi" w:cs="Arial"/>
                <w:b/>
                <w:sz w:val="22"/>
                <w:szCs w:val="22"/>
              </w:rPr>
              <w:t>Program Coordinator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7928470C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14:paraId="193A9996" w14:textId="77777777" w:rsidR="00432F54" w:rsidRPr="00A5463E" w:rsidRDefault="00432F54" w:rsidP="009C3366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7822DDA4" w14:textId="77777777" w:rsidR="00432F54" w:rsidRPr="00A5463E" w:rsidRDefault="00432F54" w:rsidP="009C3366">
            <w:pPr>
              <w:spacing w:line="276" w:lineRule="auto"/>
            </w:pPr>
          </w:p>
        </w:tc>
        <w:tc>
          <w:tcPr>
            <w:tcW w:w="8555" w:type="dxa"/>
            <w:vMerge/>
          </w:tcPr>
          <w:p w14:paraId="6C9DC7B9" w14:textId="77777777" w:rsidR="00432F54" w:rsidRPr="00A5463E" w:rsidRDefault="00432F54" w:rsidP="009C3366">
            <w:pPr>
              <w:spacing w:line="276" w:lineRule="auto"/>
            </w:pPr>
          </w:p>
        </w:tc>
      </w:tr>
      <w:tr w:rsidR="00A5463E" w:rsidRPr="00A5463E" w14:paraId="5C747B8F" w14:textId="77777777" w:rsidTr="339B72A9">
        <w:trPr>
          <w:trHeight w:val="589"/>
        </w:trPr>
        <w:tc>
          <w:tcPr>
            <w:tcW w:w="1366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E1D1327" w14:textId="77777777" w:rsidR="00F977CA" w:rsidRPr="00A5463E" w:rsidRDefault="00F977CA" w:rsidP="00EF1C09">
            <w:pPr>
              <w:spacing w:line="276" w:lineRule="auto"/>
            </w:pPr>
          </w:p>
        </w:tc>
      </w:tr>
      <w:tr w:rsidR="00A5463E" w:rsidRPr="00A5463E" w14:paraId="12B69CBE" w14:textId="77777777" w:rsidTr="339B72A9">
        <w:trPr>
          <w:trHeight w:val="282"/>
        </w:trPr>
        <w:tc>
          <w:tcPr>
            <w:tcW w:w="32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50638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6ABC9A69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1212" w:type="dxa"/>
            <w:tcBorders>
              <w:top w:val="nil"/>
              <w:left w:val="nil"/>
              <w:right w:val="nil"/>
            </w:tcBorders>
          </w:tcPr>
          <w:p w14:paraId="607CA8F3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296A6751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8555" w:type="dxa"/>
            <w:vMerge w:val="restart"/>
          </w:tcPr>
          <w:p w14:paraId="720A5D9F" w14:textId="77777777" w:rsidR="00EF1C09" w:rsidRPr="00A5463E" w:rsidRDefault="00EF1C09" w:rsidP="00EF1C09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Comments:</w:t>
            </w:r>
          </w:p>
        </w:tc>
      </w:tr>
      <w:tr w:rsidR="00A5463E" w:rsidRPr="00A5463E" w14:paraId="0CB6C857" w14:textId="77777777" w:rsidTr="339B72A9">
        <w:trPr>
          <w:trHeight w:val="295"/>
        </w:trPr>
        <w:tc>
          <w:tcPr>
            <w:tcW w:w="3265" w:type="dxa"/>
            <w:tcBorders>
              <w:left w:val="nil"/>
              <w:bottom w:val="nil"/>
              <w:right w:val="nil"/>
            </w:tcBorders>
          </w:tcPr>
          <w:p w14:paraId="02A7E1CB" w14:textId="6E7EA1B6" w:rsidR="00EF1C09" w:rsidRPr="00A5463E" w:rsidRDefault="00A00DCD" w:rsidP="00EF1C09">
            <w:pPr>
              <w:spacing w:line="276" w:lineRule="auto"/>
            </w:pPr>
            <w:r>
              <w:rPr>
                <w:rFonts w:asciiTheme="majorHAnsi" w:hAnsiTheme="majorHAnsi" w:cs="Arial"/>
                <w:b/>
                <w:sz w:val="22"/>
                <w:szCs w:val="22"/>
              </w:rPr>
              <w:t xml:space="preserve">[NAME], </w:t>
            </w:r>
            <w:r w:rsidR="00EF1C09" w:rsidRPr="00A5463E">
              <w:rPr>
                <w:rFonts w:asciiTheme="majorHAnsi" w:hAnsiTheme="majorHAnsi" w:cs="Arial"/>
                <w:b/>
                <w:sz w:val="22"/>
                <w:szCs w:val="22"/>
              </w:rPr>
              <w:t>Dean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7D8DE822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1212" w:type="dxa"/>
            <w:tcBorders>
              <w:left w:val="nil"/>
              <w:bottom w:val="nil"/>
              <w:right w:val="nil"/>
            </w:tcBorders>
          </w:tcPr>
          <w:p w14:paraId="480F53D1" w14:textId="77777777" w:rsidR="00EF1C09" w:rsidRPr="00A5463E" w:rsidRDefault="00EF1C09" w:rsidP="00EF1C09">
            <w:pPr>
              <w:spacing w:line="276" w:lineRule="auto"/>
            </w:pPr>
            <w:r w:rsidRPr="00A5463E">
              <w:rPr>
                <w:rFonts w:asciiTheme="majorHAnsi" w:hAnsiTheme="majorHAnsi" w:cs="Arial"/>
                <w:b/>
                <w:sz w:val="22"/>
                <w:szCs w:val="22"/>
              </w:rPr>
              <w:t>Date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0F0F6640" w14:textId="77777777" w:rsidR="00EF1C09" w:rsidRPr="00A5463E" w:rsidRDefault="00EF1C09" w:rsidP="00EF1C09">
            <w:pPr>
              <w:spacing w:line="276" w:lineRule="auto"/>
            </w:pPr>
          </w:p>
        </w:tc>
        <w:tc>
          <w:tcPr>
            <w:tcW w:w="8555" w:type="dxa"/>
            <w:vMerge/>
          </w:tcPr>
          <w:p w14:paraId="5CD25940" w14:textId="77777777" w:rsidR="00EF1C09" w:rsidRPr="00A5463E" w:rsidRDefault="00EF1C09" w:rsidP="00EF1C09">
            <w:pPr>
              <w:spacing w:line="276" w:lineRule="auto"/>
            </w:pPr>
          </w:p>
        </w:tc>
      </w:tr>
    </w:tbl>
    <w:p w14:paraId="5B306E25" w14:textId="77777777" w:rsidR="00EF1C09" w:rsidRPr="00A5463E" w:rsidRDefault="00EF1C09" w:rsidP="00A5463E"/>
    <w:sectPr w:rsidR="00EF1C09" w:rsidRPr="00A5463E" w:rsidSect="006F423D">
      <w:headerReference w:type="default" r:id="rId13"/>
      <w:footerReference w:type="default" r:id="rId14"/>
      <w:headerReference w:type="first" r:id="rId15"/>
      <w:pgSz w:w="15840" w:h="12240" w:orient="landscape" w:code="1"/>
      <w:pgMar w:top="1440" w:right="1008" w:bottom="1260" w:left="1008" w:header="446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B04E3FF" w16cex:dateUtc="2020-04-14T21:29:33.797Z"/>
  <w16cex:commentExtensible w16cex:durableId="7554E8D8" w16cex:dateUtc="2020-06-05T21:13:02.42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2D001" w14:textId="77777777" w:rsidR="00FF6909" w:rsidRDefault="00FF6909" w:rsidP="00B013E6">
      <w:r>
        <w:separator/>
      </w:r>
    </w:p>
  </w:endnote>
  <w:endnote w:type="continuationSeparator" w:id="0">
    <w:p w14:paraId="3050C963" w14:textId="77777777" w:rsidR="00FF6909" w:rsidRDefault="00FF6909" w:rsidP="00B013E6">
      <w:r>
        <w:continuationSeparator/>
      </w:r>
    </w:p>
  </w:endnote>
  <w:endnote w:type="continuationNotice" w:id="1">
    <w:p w14:paraId="19B3E3C5" w14:textId="77777777" w:rsidR="00FF6909" w:rsidRDefault="00FF69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AF4B1" w14:textId="7E4D49DB" w:rsidR="00FF6909" w:rsidRDefault="00FF6909" w:rsidP="001668B0">
    <w:pPr>
      <w:pStyle w:val="Footer"/>
      <w:tabs>
        <w:tab w:val="clear" w:pos="4680"/>
        <w:tab w:val="clear" w:pos="9360"/>
        <w:tab w:val="left" w:pos="6660"/>
        <w:tab w:val="right" w:pos="17280"/>
      </w:tabs>
      <w:jc w:val="both"/>
    </w:pPr>
    <w:r>
      <w:t xml:space="preserve">Academic Programs and Planning </w:t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  <w:r>
      <w:tab/>
    </w:r>
    <w:r w:rsidRPr="006F423D">
      <w:rPr>
        <w:sz w:val="20"/>
      </w:rPr>
      <w:t xml:space="preserve">Form updated </w:t>
    </w:r>
    <w:r w:rsidR="00B36A20">
      <w:rPr>
        <w:sz w:val="20"/>
      </w:rPr>
      <w:t>s</w:t>
    </w:r>
    <w:r w:rsidR="00A21E60">
      <w:rPr>
        <w:sz w:val="20"/>
      </w:rPr>
      <w:t>ummer</w:t>
    </w:r>
    <w:r w:rsidRPr="006F423D">
      <w:rPr>
        <w:sz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71ECF" w14:textId="77777777" w:rsidR="00FF6909" w:rsidRDefault="00FF6909" w:rsidP="00B013E6">
      <w:r>
        <w:separator/>
      </w:r>
    </w:p>
  </w:footnote>
  <w:footnote w:type="continuationSeparator" w:id="0">
    <w:p w14:paraId="7127714E" w14:textId="77777777" w:rsidR="00FF6909" w:rsidRDefault="00FF6909" w:rsidP="00B013E6">
      <w:r>
        <w:continuationSeparator/>
      </w:r>
    </w:p>
  </w:footnote>
  <w:footnote w:type="continuationNotice" w:id="1">
    <w:p w14:paraId="5F738D59" w14:textId="77777777" w:rsidR="00FF6909" w:rsidRDefault="00FF69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6295E" w14:textId="62D6A05E" w:rsidR="00FF6909" w:rsidRPr="00EA2136" w:rsidRDefault="00FF6909" w:rsidP="00B013E6">
    <w:pPr>
      <w:pStyle w:val="Title"/>
      <w:rPr>
        <w:rFonts w:asciiTheme="minorHAnsi" w:hAnsiTheme="minorHAnsi" w:cstheme="minorHAnsi"/>
        <w:sz w:val="52"/>
        <w:szCs w:val="52"/>
      </w:rPr>
    </w:pPr>
    <w:r w:rsidRPr="43238F9D">
      <w:rPr>
        <w:rFonts w:asciiTheme="minorHAnsi" w:hAnsiTheme="minorHAnsi" w:cstheme="minorBidi"/>
        <w:sz w:val="52"/>
        <w:szCs w:val="5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E8E7F" w14:textId="40B7A13F" w:rsidR="00FF6909" w:rsidRDefault="6F343EAE">
    <w:pPr>
      <w:pStyle w:val="Header"/>
    </w:pPr>
    <w:r>
      <w:rPr>
        <w:noProof/>
      </w:rPr>
      <w:drawing>
        <wp:inline distT="0" distB="0" distL="0" distR="0" wp14:anchorId="5FB1CBEC" wp14:editId="277AD9A9">
          <wp:extent cx="1812898" cy="390193"/>
          <wp:effectExtent l="0" t="0" r="0" b="0"/>
          <wp:docPr id="107623422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898" cy="390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417A2"/>
    <w:multiLevelType w:val="hybridMultilevel"/>
    <w:tmpl w:val="98544C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F8F0A8F"/>
    <w:multiLevelType w:val="hybridMultilevel"/>
    <w:tmpl w:val="8528EA82"/>
    <w:lvl w:ilvl="0" w:tplc="022C9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D20C4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82C56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00403"/>
    <w:multiLevelType w:val="hybridMultilevel"/>
    <w:tmpl w:val="1F984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46116"/>
    <w:multiLevelType w:val="hybridMultilevel"/>
    <w:tmpl w:val="F4CE4196"/>
    <w:lvl w:ilvl="0" w:tplc="82FEA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D540B"/>
    <w:multiLevelType w:val="hybridMultilevel"/>
    <w:tmpl w:val="FB0ECA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46852887"/>
    <w:multiLevelType w:val="hybridMultilevel"/>
    <w:tmpl w:val="388497CE"/>
    <w:lvl w:ilvl="0" w:tplc="22324D8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F03852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405F1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D100BD"/>
    <w:multiLevelType w:val="hybridMultilevel"/>
    <w:tmpl w:val="198A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7E46CE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ED27D4"/>
    <w:multiLevelType w:val="hybridMultilevel"/>
    <w:tmpl w:val="50DEA91C"/>
    <w:lvl w:ilvl="0" w:tplc="C666AF7E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B5CD7"/>
    <w:multiLevelType w:val="hybridMultilevel"/>
    <w:tmpl w:val="DBD88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8736A"/>
    <w:multiLevelType w:val="hybridMultilevel"/>
    <w:tmpl w:val="E45EA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8"/>
  </w:num>
  <w:num w:numId="4">
    <w:abstractNumId w:val="9"/>
  </w:num>
  <w:num w:numId="5">
    <w:abstractNumId w:val="3"/>
  </w:num>
  <w:num w:numId="6">
    <w:abstractNumId w:val="12"/>
  </w:num>
  <w:num w:numId="7">
    <w:abstractNumId w:val="11"/>
  </w:num>
  <w:num w:numId="8">
    <w:abstractNumId w:val="6"/>
  </w:num>
  <w:num w:numId="9">
    <w:abstractNumId w:val="0"/>
  </w:num>
  <w:num w:numId="10">
    <w:abstractNumId w:val="1"/>
  </w:num>
  <w:num w:numId="11">
    <w:abstractNumId w:val="10"/>
  </w:num>
  <w:num w:numId="12">
    <w:abstractNumId w:val="5"/>
  </w:num>
  <w:num w:numId="13">
    <w:abstractNumId w:val="4"/>
  </w:num>
  <w:num w:numId="14">
    <w:abstractNumId w:val="7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Te2NDQ1sTQ0MDZQ0lEKTi0uzszPAykwtKgFAByICGctAAAA"/>
  </w:docVars>
  <w:rsids>
    <w:rsidRoot w:val="00B013E6"/>
    <w:rsid w:val="00021EE0"/>
    <w:rsid w:val="00030692"/>
    <w:rsid w:val="00043AE5"/>
    <w:rsid w:val="000A4F53"/>
    <w:rsid w:val="000A59D5"/>
    <w:rsid w:val="000C3946"/>
    <w:rsid w:val="000D4A0F"/>
    <w:rsid w:val="000E0C34"/>
    <w:rsid w:val="000E29F7"/>
    <w:rsid w:val="00110132"/>
    <w:rsid w:val="0015268E"/>
    <w:rsid w:val="001647C3"/>
    <w:rsid w:val="001668B0"/>
    <w:rsid w:val="0018131A"/>
    <w:rsid w:val="001A38F5"/>
    <w:rsid w:val="001A3D92"/>
    <w:rsid w:val="001B44C1"/>
    <w:rsid w:val="001B4B33"/>
    <w:rsid w:val="001C463D"/>
    <w:rsid w:val="001D51C5"/>
    <w:rsid w:val="001D7EE7"/>
    <w:rsid w:val="001E1798"/>
    <w:rsid w:val="001F2AA4"/>
    <w:rsid w:val="001F6690"/>
    <w:rsid w:val="00226886"/>
    <w:rsid w:val="00226C7E"/>
    <w:rsid w:val="00241550"/>
    <w:rsid w:val="00283C02"/>
    <w:rsid w:val="00285DA7"/>
    <w:rsid w:val="002A200F"/>
    <w:rsid w:val="002D141D"/>
    <w:rsid w:val="002E0E84"/>
    <w:rsid w:val="002F00C4"/>
    <w:rsid w:val="002F47FC"/>
    <w:rsid w:val="00390344"/>
    <w:rsid w:val="003A285B"/>
    <w:rsid w:val="003A4BAE"/>
    <w:rsid w:val="003C271A"/>
    <w:rsid w:val="003C59CB"/>
    <w:rsid w:val="003E782E"/>
    <w:rsid w:val="003F6367"/>
    <w:rsid w:val="004251AF"/>
    <w:rsid w:val="00432F54"/>
    <w:rsid w:val="00460D77"/>
    <w:rsid w:val="00485342"/>
    <w:rsid w:val="00497558"/>
    <w:rsid w:val="004B260C"/>
    <w:rsid w:val="004E1D59"/>
    <w:rsid w:val="004F55CD"/>
    <w:rsid w:val="00527A56"/>
    <w:rsid w:val="00576A90"/>
    <w:rsid w:val="00596370"/>
    <w:rsid w:val="005B4BE8"/>
    <w:rsid w:val="005D6ED9"/>
    <w:rsid w:val="00610546"/>
    <w:rsid w:val="00656461"/>
    <w:rsid w:val="00666EA8"/>
    <w:rsid w:val="0067778E"/>
    <w:rsid w:val="006919A5"/>
    <w:rsid w:val="00696921"/>
    <w:rsid w:val="006D1703"/>
    <w:rsid w:val="006E4636"/>
    <w:rsid w:val="006F423D"/>
    <w:rsid w:val="00740707"/>
    <w:rsid w:val="007629B2"/>
    <w:rsid w:val="007703F5"/>
    <w:rsid w:val="007F25A8"/>
    <w:rsid w:val="008157D1"/>
    <w:rsid w:val="00855DDA"/>
    <w:rsid w:val="00857C9F"/>
    <w:rsid w:val="00866C1B"/>
    <w:rsid w:val="008A181B"/>
    <w:rsid w:val="008B0B41"/>
    <w:rsid w:val="0091602A"/>
    <w:rsid w:val="009166B7"/>
    <w:rsid w:val="009204A7"/>
    <w:rsid w:val="00965DD0"/>
    <w:rsid w:val="009A3945"/>
    <w:rsid w:val="009A39F8"/>
    <w:rsid w:val="009C3366"/>
    <w:rsid w:val="009C4762"/>
    <w:rsid w:val="009D046E"/>
    <w:rsid w:val="009D73B8"/>
    <w:rsid w:val="009E14FB"/>
    <w:rsid w:val="009F34FD"/>
    <w:rsid w:val="00A00DCD"/>
    <w:rsid w:val="00A0185E"/>
    <w:rsid w:val="00A21E60"/>
    <w:rsid w:val="00A30DC6"/>
    <w:rsid w:val="00A5390B"/>
    <w:rsid w:val="00A5463E"/>
    <w:rsid w:val="00A65A4B"/>
    <w:rsid w:val="00A72966"/>
    <w:rsid w:val="00AA6FE7"/>
    <w:rsid w:val="00AB5073"/>
    <w:rsid w:val="00AC2546"/>
    <w:rsid w:val="00AE0509"/>
    <w:rsid w:val="00AE508B"/>
    <w:rsid w:val="00B013E6"/>
    <w:rsid w:val="00B03D3C"/>
    <w:rsid w:val="00B215BB"/>
    <w:rsid w:val="00B31ED4"/>
    <w:rsid w:val="00B36A20"/>
    <w:rsid w:val="00B512E3"/>
    <w:rsid w:val="00B60523"/>
    <w:rsid w:val="00B605B5"/>
    <w:rsid w:val="00B6741F"/>
    <w:rsid w:val="00B67F18"/>
    <w:rsid w:val="00B815C2"/>
    <w:rsid w:val="00BD25E6"/>
    <w:rsid w:val="00BE3087"/>
    <w:rsid w:val="00BF7E55"/>
    <w:rsid w:val="00C20E20"/>
    <w:rsid w:val="00C63C8B"/>
    <w:rsid w:val="00C74DC5"/>
    <w:rsid w:val="00C83C3F"/>
    <w:rsid w:val="00CF19B8"/>
    <w:rsid w:val="00CF5640"/>
    <w:rsid w:val="00CF6E70"/>
    <w:rsid w:val="00D21B8C"/>
    <w:rsid w:val="00D47286"/>
    <w:rsid w:val="00D5060B"/>
    <w:rsid w:val="00D9117F"/>
    <w:rsid w:val="00D94E3E"/>
    <w:rsid w:val="00DC1C04"/>
    <w:rsid w:val="00DE799A"/>
    <w:rsid w:val="00E1627D"/>
    <w:rsid w:val="00E2127E"/>
    <w:rsid w:val="00E25734"/>
    <w:rsid w:val="00E71CE8"/>
    <w:rsid w:val="00E72F33"/>
    <w:rsid w:val="00EA2136"/>
    <w:rsid w:val="00ED25E9"/>
    <w:rsid w:val="00ED7848"/>
    <w:rsid w:val="00EE32AA"/>
    <w:rsid w:val="00EF022E"/>
    <w:rsid w:val="00EF1C09"/>
    <w:rsid w:val="00F179D5"/>
    <w:rsid w:val="00F26627"/>
    <w:rsid w:val="00F26C85"/>
    <w:rsid w:val="00F3011E"/>
    <w:rsid w:val="00F5739D"/>
    <w:rsid w:val="00F977CA"/>
    <w:rsid w:val="00FB7747"/>
    <w:rsid w:val="00FC09FD"/>
    <w:rsid w:val="00FD6961"/>
    <w:rsid w:val="00FD768E"/>
    <w:rsid w:val="00FE4DB8"/>
    <w:rsid w:val="00FF0CAA"/>
    <w:rsid w:val="00FF50E9"/>
    <w:rsid w:val="00FF6909"/>
    <w:rsid w:val="0119900E"/>
    <w:rsid w:val="01F16ADD"/>
    <w:rsid w:val="02604513"/>
    <w:rsid w:val="02764F18"/>
    <w:rsid w:val="03D2C45A"/>
    <w:rsid w:val="03DC8801"/>
    <w:rsid w:val="03F85929"/>
    <w:rsid w:val="045DBD48"/>
    <w:rsid w:val="049ECD24"/>
    <w:rsid w:val="05036CA2"/>
    <w:rsid w:val="08E0A4BA"/>
    <w:rsid w:val="0ABBD665"/>
    <w:rsid w:val="0E36A63B"/>
    <w:rsid w:val="101205BF"/>
    <w:rsid w:val="108674DB"/>
    <w:rsid w:val="11ED2158"/>
    <w:rsid w:val="133F5592"/>
    <w:rsid w:val="13CCAFC8"/>
    <w:rsid w:val="18A9499E"/>
    <w:rsid w:val="1ADBA4BA"/>
    <w:rsid w:val="1C9E39CD"/>
    <w:rsid w:val="1DED1869"/>
    <w:rsid w:val="1EC9D81F"/>
    <w:rsid w:val="2060FF69"/>
    <w:rsid w:val="238C4102"/>
    <w:rsid w:val="262C0663"/>
    <w:rsid w:val="28C90C70"/>
    <w:rsid w:val="29A6485D"/>
    <w:rsid w:val="29CB37F5"/>
    <w:rsid w:val="2ADFB6CA"/>
    <w:rsid w:val="2C98CBBB"/>
    <w:rsid w:val="2D029066"/>
    <w:rsid w:val="2D9CC4E6"/>
    <w:rsid w:val="2E15027C"/>
    <w:rsid w:val="31F1B499"/>
    <w:rsid w:val="323A2018"/>
    <w:rsid w:val="32A607B9"/>
    <w:rsid w:val="32FCD32C"/>
    <w:rsid w:val="3376121D"/>
    <w:rsid w:val="339B72A9"/>
    <w:rsid w:val="34B8F6D0"/>
    <w:rsid w:val="35A5FEF2"/>
    <w:rsid w:val="37F1A8D1"/>
    <w:rsid w:val="3973A0A6"/>
    <w:rsid w:val="3A1CC670"/>
    <w:rsid w:val="3B5663BB"/>
    <w:rsid w:val="3BB8EEB0"/>
    <w:rsid w:val="3C83018A"/>
    <w:rsid w:val="3FEBEF7A"/>
    <w:rsid w:val="402607EC"/>
    <w:rsid w:val="40321DA6"/>
    <w:rsid w:val="403C9DDA"/>
    <w:rsid w:val="415079C6"/>
    <w:rsid w:val="41D62944"/>
    <w:rsid w:val="4241C55A"/>
    <w:rsid w:val="43238F9D"/>
    <w:rsid w:val="476152C4"/>
    <w:rsid w:val="49819102"/>
    <w:rsid w:val="4A134C33"/>
    <w:rsid w:val="4BA4C005"/>
    <w:rsid w:val="4D89A27C"/>
    <w:rsid w:val="4FB4A952"/>
    <w:rsid w:val="50F91C92"/>
    <w:rsid w:val="53C471C6"/>
    <w:rsid w:val="544223A0"/>
    <w:rsid w:val="5506260F"/>
    <w:rsid w:val="57103225"/>
    <w:rsid w:val="584DF575"/>
    <w:rsid w:val="5B0C16C7"/>
    <w:rsid w:val="5B1153CB"/>
    <w:rsid w:val="5CF98260"/>
    <w:rsid w:val="5D566815"/>
    <w:rsid w:val="5DC42320"/>
    <w:rsid w:val="5DE1AE75"/>
    <w:rsid w:val="5DE9491A"/>
    <w:rsid w:val="5E150FA4"/>
    <w:rsid w:val="5F779482"/>
    <w:rsid w:val="5F954091"/>
    <w:rsid w:val="60436A08"/>
    <w:rsid w:val="61A2A2E3"/>
    <w:rsid w:val="61D3ABE1"/>
    <w:rsid w:val="6264CBF4"/>
    <w:rsid w:val="62671A0A"/>
    <w:rsid w:val="62AF1992"/>
    <w:rsid w:val="63DE3F5D"/>
    <w:rsid w:val="6705EB70"/>
    <w:rsid w:val="6A8D7C1C"/>
    <w:rsid w:val="6EBB6F87"/>
    <w:rsid w:val="6F343EAE"/>
    <w:rsid w:val="707228E1"/>
    <w:rsid w:val="7126A134"/>
    <w:rsid w:val="725A8DFA"/>
    <w:rsid w:val="78915320"/>
    <w:rsid w:val="79139622"/>
    <w:rsid w:val="7B01BA39"/>
    <w:rsid w:val="7B42960F"/>
    <w:rsid w:val="7B46E766"/>
    <w:rsid w:val="7BB26F64"/>
    <w:rsid w:val="7C55A8E6"/>
    <w:rsid w:val="7D9BE914"/>
    <w:rsid w:val="7E13B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4A7BE968"/>
  <w15:chartTrackingRefBased/>
  <w15:docId w15:val="{A5219A83-3516-4168-9DE0-0EE5277E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E60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13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3E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13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38135" w:themeColor="accent6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3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538135" w:themeColor="accent6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13E6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013E6"/>
  </w:style>
  <w:style w:type="paragraph" w:styleId="Footer">
    <w:name w:val="footer"/>
    <w:basedOn w:val="Normal"/>
    <w:link w:val="FooterChar"/>
    <w:uiPriority w:val="99"/>
    <w:unhideWhenUsed/>
    <w:rsid w:val="00B013E6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013E6"/>
  </w:style>
  <w:style w:type="paragraph" w:styleId="Title">
    <w:name w:val="Title"/>
    <w:basedOn w:val="Normal"/>
    <w:next w:val="Normal"/>
    <w:link w:val="TitleChar"/>
    <w:uiPriority w:val="10"/>
    <w:qFormat/>
    <w:rsid w:val="00B013E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13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013E6"/>
    <w:rPr>
      <w:rFonts w:asciiTheme="majorHAnsi" w:eastAsiaTheme="majorEastAsia" w:hAnsiTheme="majorHAnsi" w:cstheme="majorBidi"/>
      <w:b/>
      <w:color w:val="538135" w:themeColor="accent6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13E6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13E6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013E6"/>
    <w:rPr>
      <w:rFonts w:asciiTheme="majorHAnsi" w:eastAsiaTheme="majorEastAsia" w:hAnsiTheme="majorHAnsi" w:cstheme="majorBidi"/>
      <w:i/>
      <w:iCs/>
      <w:color w:val="538135" w:themeColor="accent6" w:themeShade="BF"/>
      <w:sz w:val="24"/>
      <w:szCs w:val="24"/>
    </w:rPr>
  </w:style>
  <w:style w:type="table" w:styleId="TableGrid">
    <w:name w:val="Table Grid"/>
    <w:basedOn w:val="TableNormal"/>
    <w:rsid w:val="00B013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B013E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EF1C0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F00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0C4"/>
    <w:rPr>
      <w:rFonts w:ascii="Segoe UI" w:eastAsiaTheme="minorEastAsia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977CA"/>
    <w:rPr>
      <w:color w:val="808080"/>
    </w:rPr>
  </w:style>
  <w:style w:type="paragraph" w:styleId="ListParagraph">
    <w:name w:val="List Paragraph"/>
    <w:basedOn w:val="Normal"/>
    <w:uiPriority w:val="34"/>
    <w:qFormat/>
    <w:rsid w:val="00C83C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260C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B26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26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260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26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260C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D1703"/>
    <w:pPr>
      <w:spacing w:after="0" w:line="240" w:lineRule="auto"/>
    </w:pPr>
    <w:rPr>
      <w:rFonts w:eastAsiaTheme="minorEastAsia"/>
      <w:sz w:val="24"/>
      <w:szCs w:val="24"/>
    </w:rPr>
  </w:style>
  <w:style w:type="table" w:styleId="GridTable4">
    <w:name w:val="Grid Table 4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3">
    <w:name w:val="List Table 4 Accent 3"/>
    <w:basedOn w:val="TableNormal"/>
    <w:uiPriority w:val="49"/>
    <w:rsid w:val="00A5463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A546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63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E50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9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standif@calpol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giberti@calpoly.edu" TargetMode="External"/><Relationship Id="R3b8a9d6c0f1844a1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8CF28E6318B4FAD3D5844A2EBF175" ma:contentTypeVersion="10" ma:contentTypeDescription="Create a new document." ma:contentTypeScope="" ma:versionID="9ab55f0b0888bee378937f337a4476ac">
  <xsd:schema xmlns:xsd="http://www.w3.org/2001/XMLSchema" xmlns:xs="http://www.w3.org/2001/XMLSchema" xmlns:p="http://schemas.microsoft.com/office/2006/metadata/properties" xmlns:ns2="b3ab5138-a248-4ee2-8056-51580daed1bd" xmlns:ns3="3c438fae-04a9-4a1f-968e-e76f0d55796d" targetNamespace="http://schemas.microsoft.com/office/2006/metadata/properties" ma:root="true" ma:fieldsID="c07f2a0c89ff517d7fd06bb693b04b40" ns2:_="" ns3:_="">
    <xsd:import namespace="b3ab5138-a248-4ee2-8056-51580daed1bd"/>
    <xsd:import namespace="3c438fae-04a9-4a1f-968e-e76f0d557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ab5138-a248-4ee2-8056-51580daed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38fae-04a9-4a1f-968e-e76f0d5579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13784-B972-49AE-AC0B-894FFB2D3D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ab5138-a248-4ee2-8056-51580daed1bd"/>
    <ds:schemaRef ds:uri="3c438fae-04a9-4a1f-968e-e76f0d557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4AFAA3-EF98-4513-A71C-616099667FA9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3c438fae-04a9-4a1f-968e-e76f0d55796d"/>
    <ds:schemaRef ds:uri="http://purl.org/dc/terms/"/>
    <ds:schemaRef ds:uri="http://purl.org/dc/elements/1.1/"/>
    <ds:schemaRef ds:uri="b3ab5138-a248-4ee2-8056-51580daed1bd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2768106-1397-4B1C-9B01-7DDF19809B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18C8F5-593E-45AA-9678-8EBF3EC65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36</Words>
  <Characters>3628</Characters>
  <Application>Microsoft Office Word</Application>
  <DocSecurity>0</DocSecurity>
  <Lines>30</Lines>
  <Paragraphs>8</Paragraphs>
  <ScaleCrop>false</ScaleCrop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Standifer</dc:creator>
  <cp:keywords/>
  <dc:description/>
  <cp:lastModifiedBy>Angela Standifer</cp:lastModifiedBy>
  <cp:revision>7</cp:revision>
  <cp:lastPrinted>2020-08-03T15:56:00Z</cp:lastPrinted>
  <dcterms:created xsi:type="dcterms:W3CDTF">2020-08-03T23:02:00Z</dcterms:created>
  <dcterms:modified xsi:type="dcterms:W3CDTF">2020-08-1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18CF28E6318B4FAD3D5844A2EBF175</vt:lpwstr>
  </property>
</Properties>
</file>